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F5F17" w14:textId="689476D3" w:rsidR="00195213" w:rsidRDefault="00486C27">
      <w:pPr>
        <w:spacing w:after="200" w:line="240" w:lineRule="auto"/>
        <w:jc w:val="center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 xml:space="preserve">Lab </w:t>
      </w:r>
      <w:r w:rsidR="00A16C4E">
        <w:rPr>
          <w:rFonts w:ascii="Calibri" w:eastAsia="Calibri" w:hAnsi="Calibri" w:cs="Calibri"/>
          <w:b/>
          <w:sz w:val="36"/>
          <w:szCs w:val="36"/>
        </w:rPr>
        <w:t>6: Event Handling and Thread</w:t>
      </w:r>
      <w:r w:rsidR="00BE04DA">
        <w:pict w14:anchorId="78D76A29">
          <v:rect id="_x0000_i1025" style="width:0;height:1.5pt" o:hralign="center" o:hrstd="t" o:hr="t" fillcolor="#a0a0a0" stroked="f"/>
        </w:pict>
      </w:r>
    </w:p>
    <w:p w14:paraId="77CFBA96" w14:textId="77777777" w:rsidR="00195213" w:rsidRDefault="00486C27">
      <w:pPr>
        <w:spacing w:after="200" w:line="240" w:lineRule="auto"/>
        <w:jc w:val="both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Instruction</w:t>
      </w:r>
    </w:p>
    <w:p w14:paraId="77360666" w14:textId="77777777" w:rsidR="00195213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Click the provided link on CourseVille to create your own repository.</w:t>
      </w:r>
    </w:p>
    <w:p w14:paraId="6EA06546" w14:textId="4C9803CD" w:rsidR="00195213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 xml:space="preserve">Open Eclipse and then “File &gt; new &gt; Java Project” and set project name in this format </w:t>
      </w:r>
      <w:r>
        <w:rPr>
          <w:rFonts w:ascii="Calibri" w:eastAsia="Calibri" w:hAnsi="Calibri" w:cs="Calibri"/>
          <w:b/>
          <w:sz w:val="24"/>
          <w:szCs w:val="24"/>
        </w:rPr>
        <w:t>2110215_Lab</w:t>
      </w:r>
      <w:r w:rsidR="00EB2F13">
        <w:rPr>
          <w:rFonts w:ascii="Calibri" w:eastAsia="Calibri" w:hAnsi="Calibri" w:cs="Calibri"/>
          <w:b/>
          <w:sz w:val="24"/>
          <w:szCs w:val="24"/>
        </w:rPr>
        <w:t>6</w:t>
      </w:r>
      <w:r>
        <w:rPr>
          <w:rFonts w:ascii="Calibri" w:eastAsia="Calibri" w:hAnsi="Calibri" w:cs="Calibri"/>
          <w:b/>
          <w:sz w:val="24"/>
          <w:szCs w:val="24"/>
        </w:rPr>
        <w:t>_20</w:t>
      </w:r>
      <w:r w:rsidR="00BB623E">
        <w:rPr>
          <w:rFonts w:ascii="Calibri" w:eastAsia="Calibri" w:hAnsi="Calibri" w:cs="Calibri"/>
          <w:b/>
          <w:sz w:val="24"/>
          <w:szCs w:val="24"/>
        </w:rPr>
        <w:t>21</w:t>
      </w:r>
      <w:r>
        <w:rPr>
          <w:rFonts w:ascii="Calibri" w:eastAsia="Calibri" w:hAnsi="Calibri" w:cs="Calibri"/>
          <w:b/>
          <w:sz w:val="24"/>
          <w:szCs w:val="24"/>
        </w:rPr>
        <w:t>_2_{ID}_{FIRSTNAME}</w:t>
      </w:r>
    </w:p>
    <w:p w14:paraId="1A5A0FC4" w14:textId="1131BBBA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Example:</w:t>
      </w:r>
      <w:r>
        <w:rPr>
          <w:rFonts w:ascii="Calibri" w:eastAsia="Calibri" w:hAnsi="Calibri" w:cs="Calibri"/>
          <w:b/>
          <w:sz w:val="24"/>
          <w:szCs w:val="24"/>
        </w:rPr>
        <w:t xml:space="preserve"> 2110215_Lab</w:t>
      </w:r>
      <w:r w:rsidR="00EB2F13">
        <w:rPr>
          <w:rFonts w:ascii="Calibri" w:eastAsia="Calibri" w:hAnsi="Calibri" w:cs="Calibri"/>
          <w:b/>
          <w:sz w:val="24"/>
          <w:szCs w:val="24"/>
        </w:rPr>
        <w:t>6</w:t>
      </w:r>
      <w:r>
        <w:rPr>
          <w:rFonts w:ascii="Calibri" w:eastAsia="Calibri" w:hAnsi="Calibri" w:cs="Calibri"/>
          <w:b/>
          <w:sz w:val="24"/>
          <w:szCs w:val="24"/>
        </w:rPr>
        <w:t>_20</w:t>
      </w:r>
      <w:r w:rsidR="00BB623E">
        <w:rPr>
          <w:rFonts w:ascii="Calibri" w:eastAsia="Calibri" w:hAnsi="Calibri" w:cs="Calibri"/>
          <w:b/>
          <w:sz w:val="24"/>
          <w:szCs w:val="24"/>
        </w:rPr>
        <w:t>21</w:t>
      </w:r>
      <w:r>
        <w:rPr>
          <w:rFonts w:ascii="Calibri" w:eastAsia="Calibri" w:hAnsi="Calibri" w:cs="Calibri"/>
          <w:b/>
          <w:sz w:val="24"/>
          <w:szCs w:val="24"/>
        </w:rPr>
        <w:t>_</w:t>
      </w:r>
      <w:r w:rsidR="004C7BAC">
        <w:rPr>
          <w:rFonts w:ascii="Calibri" w:eastAsia="Calibri" w:hAnsi="Calibri" w:cs="Calibri"/>
          <w:b/>
          <w:sz w:val="24"/>
          <w:szCs w:val="24"/>
        </w:rPr>
        <w:t>2</w:t>
      </w:r>
      <w:r>
        <w:rPr>
          <w:rFonts w:ascii="Calibri" w:eastAsia="Calibri" w:hAnsi="Calibri" w:cs="Calibri"/>
          <w:b/>
          <w:sz w:val="24"/>
          <w:szCs w:val="24"/>
        </w:rPr>
        <w:t>_6131234521_</w:t>
      </w:r>
      <w:r w:rsidR="00BB623E">
        <w:rPr>
          <w:rFonts w:ascii="Calibri" w:eastAsia="Calibri" w:hAnsi="Calibri" w:cs="Calibri"/>
          <w:b/>
          <w:sz w:val="24"/>
          <w:szCs w:val="24"/>
        </w:rPr>
        <w:t>Josh</w:t>
      </w:r>
      <w:r>
        <w:rPr>
          <w:rFonts w:ascii="Calibri" w:eastAsia="Calibri" w:hAnsi="Calibri" w:cs="Calibri"/>
          <w:sz w:val="24"/>
          <w:szCs w:val="24"/>
        </w:rPr>
        <w:t>.</w:t>
      </w:r>
    </w:p>
    <w:p w14:paraId="0C1B83E2" w14:textId="77777777" w:rsidR="00195213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 xml:space="preserve">Initialize git in your project directory </w:t>
      </w:r>
    </w:p>
    <w:p w14:paraId="169F38FD" w14:textId="77777777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>Add .gitignore.</w:t>
      </w:r>
    </w:p>
    <w:p w14:paraId="755A0B1D" w14:textId="77777777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Commit and push initial codes to your GitHub repository.</w:t>
      </w:r>
    </w:p>
    <w:p w14:paraId="1A694323" w14:textId="54E2F2A8" w:rsidR="00195213" w:rsidRPr="00DF4D51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Implement all the classes and methods following the details given in the problem statement file which you can download from CourseVille.</w:t>
      </w:r>
    </w:p>
    <w:p w14:paraId="21840122" w14:textId="69CA6F1A" w:rsidR="00DF4D51" w:rsidRPr="00DF4D51" w:rsidRDefault="00DF4D51" w:rsidP="00DF4D51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b/>
          <w:sz w:val="24"/>
          <w:szCs w:val="24"/>
        </w:rPr>
        <w:t xml:space="preserve">The provided files contain </w:t>
      </w:r>
      <w:r w:rsidR="008A20F8">
        <w:rPr>
          <w:rFonts w:ascii="Calibri" w:eastAsia="Calibri" w:hAnsi="Calibri" w:cs="Calibri"/>
          <w:b/>
          <w:sz w:val="24"/>
          <w:szCs w:val="24"/>
        </w:rPr>
        <w:t>one</w:t>
      </w:r>
      <w:r>
        <w:rPr>
          <w:rFonts w:ascii="Calibri" w:eastAsia="Calibri" w:hAnsi="Calibri" w:cs="Calibri"/>
          <w:b/>
          <w:sz w:val="24"/>
          <w:szCs w:val="24"/>
        </w:rPr>
        <w:t xml:space="preserve"> folder: </w:t>
      </w:r>
      <w:r>
        <w:rPr>
          <w:rFonts w:ascii="Courier New" w:eastAsia="Courier New" w:hAnsi="Courier New" w:cs="Courier New"/>
          <w:sz w:val="24"/>
          <w:szCs w:val="24"/>
        </w:rPr>
        <w:t>src</w:t>
      </w:r>
      <w:r>
        <w:rPr>
          <w:rFonts w:ascii="Calibri" w:eastAsia="Calibri" w:hAnsi="Calibri" w:cs="Calibri"/>
          <w:b/>
          <w:sz w:val="24"/>
          <w:szCs w:val="24"/>
        </w:rPr>
        <w:t xml:space="preserve"> make sure to add </w:t>
      </w:r>
      <w:r w:rsidR="008A20F8">
        <w:rPr>
          <w:rFonts w:ascii="Calibri" w:eastAsia="Calibri" w:hAnsi="Calibri" w:cs="Calibri"/>
          <w:b/>
          <w:sz w:val="24"/>
          <w:szCs w:val="24"/>
        </w:rPr>
        <w:t>it</w:t>
      </w:r>
      <w:r>
        <w:rPr>
          <w:rFonts w:ascii="Calibri" w:eastAsia="Calibri" w:hAnsi="Calibri" w:cs="Calibri"/>
          <w:b/>
          <w:sz w:val="24"/>
          <w:szCs w:val="24"/>
        </w:rPr>
        <w:t xml:space="preserve"> into your project.</w:t>
      </w:r>
    </w:p>
    <w:p w14:paraId="534142E5" w14:textId="77777777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You should create commits with meaningful messages when you finish each part of your program.</w:t>
      </w:r>
    </w:p>
    <w:p w14:paraId="09B03957" w14:textId="77777777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Don’t wait until you finish all features to create a commit.</w:t>
      </w:r>
    </w:p>
    <w:p w14:paraId="27AEAC2C" w14:textId="1D0CD6E2" w:rsidR="00195213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 xml:space="preserve">Export your project into a jar file called </w:t>
      </w:r>
      <w:r>
        <w:rPr>
          <w:rFonts w:ascii="Calibri" w:eastAsia="Calibri" w:hAnsi="Calibri" w:cs="Calibri"/>
          <w:b/>
          <w:sz w:val="24"/>
          <w:szCs w:val="24"/>
        </w:rPr>
        <w:t>Lab</w:t>
      </w:r>
      <w:r w:rsidR="00EB2F13">
        <w:rPr>
          <w:rFonts w:ascii="Calibri" w:eastAsia="Calibri" w:hAnsi="Calibri" w:cs="Calibri"/>
          <w:b/>
          <w:sz w:val="24"/>
          <w:szCs w:val="24"/>
        </w:rPr>
        <w:t>6</w:t>
      </w:r>
      <w:r>
        <w:rPr>
          <w:rFonts w:ascii="Calibri" w:eastAsia="Calibri" w:hAnsi="Calibri" w:cs="Calibri"/>
          <w:b/>
          <w:sz w:val="24"/>
          <w:szCs w:val="24"/>
        </w:rPr>
        <w:t>_20</w:t>
      </w:r>
      <w:r w:rsidR="00BB623E">
        <w:rPr>
          <w:rFonts w:ascii="Calibri" w:eastAsia="Calibri" w:hAnsi="Calibri" w:cs="Calibri"/>
          <w:b/>
          <w:sz w:val="24"/>
          <w:szCs w:val="24"/>
        </w:rPr>
        <w:t>21</w:t>
      </w:r>
      <w:r>
        <w:rPr>
          <w:rFonts w:ascii="Calibri" w:eastAsia="Calibri" w:hAnsi="Calibri" w:cs="Calibri"/>
          <w:b/>
          <w:sz w:val="24"/>
          <w:szCs w:val="24"/>
        </w:rPr>
        <w:t>_</w:t>
      </w:r>
      <w:r w:rsidR="00874AD9">
        <w:rPr>
          <w:rFonts w:ascii="Calibri" w:eastAsia="Calibri" w:hAnsi="Calibri" w:cs="Calibri"/>
          <w:b/>
          <w:sz w:val="24"/>
          <w:szCs w:val="24"/>
          <w:lang w:val="en-US"/>
        </w:rPr>
        <w:t>2</w:t>
      </w:r>
      <w:r>
        <w:rPr>
          <w:rFonts w:ascii="Calibri" w:eastAsia="Calibri" w:hAnsi="Calibri" w:cs="Calibri"/>
          <w:b/>
          <w:sz w:val="24"/>
          <w:szCs w:val="24"/>
        </w:rPr>
        <w:t>_{ID}</w:t>
      </w:r>
      <w:r>
        <w:rPr>
          <w:rFonts w:ascii="Calibri" w:eastAsia="Calibri" w:hAnsi="Calibri" w:cs="Calibri"/>
          <w:sz w:val="24"/>
          <w:szCs w:val="24"/>
        </w:rPr>
        <w:t xml:space="preserve"> and place it at the root directory of your project.</w:t>
      </w:r>
    </w:p>
    <w:p w14:paraId="730FD877" w14:textId="692F03EC" w:rsidR="00195213" w:rsidRDefault="00486C27">
      <w:pPr>
        <w:numPr>
          <w:ilvl w:val="1"/>
          <w:numId w:val="1"/>
        </w:num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Example: </w:t>
      </w:r>
      <w:r>
        <w:rPr>
          <w:rFonts w:ascii="Calibri" w:eastAsia="Calibri" w:hAnsi="Calibri" w:cs="Calibri"/>
          <w:b/>
          <w:sz w:val="24"/>
          <w:szCs w:val="24"/>
        </w:rPr>
        <w:t>Lab</w:t>
      </w:r>
      <w:r w:rsidR="00EB2F13">
        <w:rPr>
          <w:rFonts w:ascii="Calibri" w:eastAsia="Calibri" w:hAnsi="Calibri" w:cs="Calibri"/>
          <w:b/>
          <w:sz w:val="24"/>
          <w:szCs w:val="24"/>
        </w:rPr>
        <w:t>6</w:t>
      </w:r>
      <w:r>
        <w:rPr>
          <w:rFonts w:ascii="Calibri" w:eastAsia="Calibri" w:hAnsi="Calibri" w:cs="Calibri"/>
          <w:b/>
          <w:sz w:val="24"/>
          <w:szCs w:val="24"/>
        </w:rPr>
        <w:t>_20</w:t>
      </w:r>
      <w:r w:rsidR="00BB623E">
        <w:rPr>
          <w:rFonts w:ascii="Calibri" w:eastAsia="Calibri" w:hAnsi="Calibri" w:cs="Calibri"/>
          <w:b/>
          <w:sz w:val="24"/>
          <w:szCs w:val="24"/>
        </w:rPr>
        <w:t>21</w:t>
      </w:r>
      <w:r>
        <w:rPr>
          <w:rFonts w:ascii="Calibri" w:eastAsia="Calibri" w:hAnsi="Calibri" w:cs="Calibri"/>
          <w:b/>
          <w:sz w:val="24"/>
          <w:szCs w:val="24"/>
        </w:rPr>
        <w:t>_</w:t>
      </w:r>
      <w:r w:rsidR="004C7BAC">
        <w:rPr>
          <w:rFonts w:ascii="Calibri" w:eastAsia="Calibri" w:hAnsi="Calibri" w:cs="Calibri"/>
          <w:b/>
          <w:sz w:val="24"/>
          <w:szCs w:val="24"/>
        </w:rPr>
        <w:t>2</w:t>
      </w:r>
      <w:r>
        <w:rPr>
          <w:rFonts w:ascii="Calibri" w:eastAsia="Calibri" w:hAnsi="Calibri" w:cs="Calibri"/>
          <w:b/>
          <w:sz w:val="24"/>
          <w:szCs w:val="24"/>
        </w:rPr>
        <w:t>_6131234521.jar</w:t>
      </w:r>
    </w:p>
    <w:p w14:paraId="41F04E2F" w14:textId="77777777" w:rsidR="00195213" w:rsidRDefault="00486C27">
      <w:pPr>
        <w:numPr>
          <w:ilvl w:val="0"/>
          <w:numId w:val="1"/>
        </w:numPr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sz w:val="24"/>
          <w:szCs w:val="24"/>
        </w:rPr>
        <w:t>Push all other commits to your GitHub repository</w:t>
      </w:r>
    </w:p>
    <w:p w14:paraId="3AF42BC7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44404ECE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721C02AF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379FE936" w14:textId="62F5EC3B" w:rsidR="00195213" w:rsidRPr="00BF4A34" w:rsidRDefault="00195213">
      <w:pPr>
        <w:spacing w:line="240" w:lineRule="auto"/>
        <w:jc w:val="both"/>
        <w:rPr>
          <w:rFonts w:ascii="Calibri" w:eastAsia="Calibri" w:hAnsi="Calibri" w:cstheme="minorBidi"/>
          <w:sz w:val="24"/>
          <w:szCs w:val="24"/>
          <w:cs/>
        </w:rPr>
      </w:pPr>
    </w:p>
    <w:p w14:paraId="0F746EA0" w14:textId="00C4A5C7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131878DF" w14:textId="2CE1B19F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967DEFD" w14:textId="50E27746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1B06950B" w14:textId="66908DF3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52A2A401" w14:textId="447A9673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2DEA9CAF" w14:textId="1C89B66D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6A2826B2" w14:textId="77777777" w:rsidR="00310EA1" w:rsidRDefault="00310EA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0CC29D5A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211B4C48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2F4A1DAE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4961668A" w14:textId="2A3BC6DD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5248E3F3" w14:textId="77777777" w:rsidR="00F14BE7" w:rsidRDefault="00F14BE7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38A79D2A" w14:textId="4BB65132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2C55CA8D" w14:textId="72483F76" w:rsidR="00BB623E" w:rsidRDefault="00BB623E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58B79391" w14:textId="77777777" w:rsidR="00BB623E" w:rsidRDefault="00BB623E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114536B7" w14:textId="77777777" w:rsidR="00195213" w:rsidRDefault="00195213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5E6DB168" w14:textId="4C2BF91C" w:rsidR="00195213" w:rsidRDefault="00195213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46C53300" w14:textId="4E9B5672" w:rsidR="004F3595" w:rsidRDefault="00486C27">
      <w:pPr>
        <w:spacing w:line="240" w:lineRule="auto"/>
        <w:jc w:val="both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lastRenderedPageBreak/>
        <w:t>1. Problem Statement</w:t>
      </w:r>
      <w:r w:rsidR="00874AD9">
        <w:rPr>
          <w:rFonts w:ascii="Calibri" w:eastAsia="Calibri" w:hAnsi="Calibri" w:cs="Calibri"/>
          <w:b/>
          <w:sz w:val="36"/>
          <w:szCs w:val="36"/>
        </w:rPr>
        <w:t xml:space="preserve"> </w:t>
      </w:r>
      <w:r>
        <w:rPr>
          <w:rFonts w:ascii="Calibri" w:eastAsia="Calibri" w:hAnsi="Calibri" w:cs="Calibri"/>
          <w:b/>
          <w:sz w:val="36"/>
          <w:szCs w:val="36"/>
        </w:rPr>
        <w:t xml:space="preserve">: </w:t>
      </w:r>
      <w:r w:rsidR="00BB623E">
        <w:rPr>
          <w:rFonts w:ascii="Calibri" w:eastAsia="Calibri" w:hAnsi="Calibri" w:cs="Calibri"/>
          <w:b/>
          <w:sz w:val="36"/>
          <w:szCs w:val="36"/>
        </w:rPr>
        <w:t>WORD royaLE</w:t>
      </w:r>
    </w:p>
    <w:p w14:paraId="5C300C63" w14:textId="18C8D52D" w:rsidR="00195213" w:rsidRDefault="00BE04DA">
      <w:pPr>
        <w:spacing w:line="240" w:lineRule="auto"/>
        <w:jc w:val="both"/>
        <w:rPr>
          <w:rFonts w:ascii="Calibri" w:eastAsia="Calibri" w:hAnsi="Calibri" w:cs="Calibri"/>
          <w:b/>
          <w:sz w:val="12"/>
          <w:szCs w:val="12"/>
        </w:rPr>
      </w:pPr>
      <w:r>
        <w:pict w14:anchorId="7B10B03C">
          <v:rect id="_x0000_i1026" style="width:0;height:1.5pt" o:hralign="center" o:hrstd="t" o:hr="t" fillcolor="#a0a0a0" stroked="f"/>
        </w:pict>
      </w:r>
    </w:p>
    <w:p w14:paraId="2926D447" w14:textId="55AA26CF" w:rsidR="00B31911" w:rsidRDefault="00BB623E" w:rsidP="0089670F">
      <w:pPr>
        <w:spacing w:line="240" w:lineRule="auto"/>
        <w:ind w:firstLine="720"/>
        <w:jc w:val="both"/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</w:pPr>
      <w:r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  <w:t>This game is based on a famous daily word-based puzzle game “Wordle” by Josh Wardle, modified to fit 2 Player format.</w:t>
      </w:r>
      <w:r w:rsidR="0015230C"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  <w:t xml:space="preserve"> Each player takes turn guessing their own Word under the time limit. The score can be obtained by getting the correct guess at the word.</w:t>
      </w:r>
    </w:p>
    <w:p w14:paraId="7B9FB594" w14:textId="28330F2B" w:rsidR="0015230C" w:rsidRDefault="0015230C" w:rsidP="0089670F">
      <w:pPr>
        <w:spacing w:line="240" w:lineRule="auto"/>
        <w:ind w:firstLine="720"/>
        <w:jc w:val="both"/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</w:pPr>
      <w:r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  <w:t>If the time runs out, the game ends. The player who lets the time runs out get -1 score penalty as well.</w:t>
      </w:r>
    </w:p>
    <w:p w14:paraId="3EDACF29" w14:textId="77777777" w:rsidR="00823233" w:rsidRPr="00B31911" w:rsidRDefault="00823233" w:rsidP="0089670F">
      <w:pPr>
        <w:spacing w:line="240" w:lineRule="auto"/>
        <w:ind w:firstLine="720"/>
        <w:jc w:val="both"/>
        <w:rPr>
          <w:rFonts w:ascii="Calibri" w:eastAsia="Calibri" w:hAnsi="Calibri" w:cs="Browallia New"/>
          <w:color w:val="000000" w:themeColor="text1"/>
          <w:sz w:val="24"/>
          <w:szCs w:val="30"/>
          <w:lang w:val="en-US"/>
        </w:rPr>
      </w:pPr>
    </w:p>
    <w:p w14:paraId="58A24CCB" w14:textId="6D528246" w:rsidR="00146685" w:rsidRDefault="000619A1" w:rsidP="00146685">
      <w:pPr>
        <w:pStyle w:val="Heading2"/>
        <w:numPr>
          <w:ilvl w:val="1"/>
          <w:numId w:val="6"/>
        </w:numPr>
        <w:spacing w:before="0" w:after="0" w:line="240" w:lineRule="auto"/>
        <w:jc w:val="both"/>
        <w:rPr>
          <w:rFonts w:ascii="Calibri" w:eastAsia="Calibri" w:hAnsi="Calibri" w:cs="Calibri"/>
          <w:b/>
          <w:i/>
          <w:sz w:val="36"/>
          <w:szCs w:val="36"/>
        </w:rPr>
      </w:pPr>
      <w:r>
        <w:rPr>
          <w:rFonts w:ascii="Calibri" w:eastAsia="Calibri" w:hAnsi="Calibri" w:cs="Browallia New"/>
          <w:sz w:val="36"/>
          <w:szCs w:val="45"/>
          <w:lang w:val="en-US"/>
        </w:rPr>
        <w:t>Overview</w:t>
      </w:r>
    </w:p>
    <w:p w14:paraId="2F3A039F" w14:textId="7B4AFDF0" w:rsidR="00146685" w:rsidRDefault="0015230C" w:rsidP="00263767">
      <w:pPr>
        <w:ind w:left="540"/>
        <w:jc w:val="center"/>
      </w:pPr>
      <w:r>
        <w:rPr>
          <w:noProof/>
        </w:rPr>
        <w:drawing>
          <wp:inline distT="0" distB="0" distL="0" distR="0" wp14:anchorId="06FCD2E8" wp14:editId="4D9C30B5">
            <wp:extent cx="4556760" cy="28917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62627" cy="2895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DFE767" w14:textId="77777777" w:rsidR="00823233" w:rsidRDefault="00823233" w:rsidP="00902F6B">
      <w:pPr>
        <w:ind w:firstLine="540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220DA3E" w14:textId="40667CC8" w:rsidR="007330FA" w:rsidRDefault="00263767" w:rsidP="0015230C">
      <w:pPr>
        <w:ind w:firstLine="540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is </w:t>
      </w:r>
      <w:r w:rsidR="009004B5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pplication </w:t>
      </w:r>
      <w:r w:rsidR="0015230C">
        <w:rPr>
          <w:rFonts w:ascii="Calibri" w:eastAsia="Calibri" w:hAnsi="Calibri" w:cs="Calibri"/>
          <w:color w:val="000000" w:themeColor="text1"/>
          <w:sz w:val="24"/>
          <w:szCs w:val="24"/>
        </w:rPr>
        <w:t>can be separated into 3 different sections, each section built from one or more pane</w:t>
      </w:r>
      <w:r w:rsidR="007330FA">
        <w:rPr>
          <w:rFonts w:ascii="Calibri" w:eastAsia="Calibri" w:hAnsi="Calibri" w:cs="Calibri"/>
          <w:color w:val="000000" w:themeColor="text1"/>
          <w:sz w:val="24"/>
          <w:szCs w:val="24"/>
        </w:rPr>
        <w:t>.</w:t>
      </w:r>
    </w:p>
    <w:p w14:paraId="36CDD667" w14:textId="4F5AEC1D" w:rsidR="0015230C" w:rsidRDefault="0015230C" w:rsidP="0015230C">
      <w:pPr>
        <w:ind w:firstLine="540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The first section is the Timer and Turns detail</w:t>
      </w:r>
      <w:r>
        <w:rPr>
          <w:noProof/>
        </w:rPr>
        <w:drawing>
          <wp:inline distT="0" distB="0" distL="0" distR="0" wp14:anchorId="41F73076" wp14:editId="278C6066">
            <wp:extent cx="5943600" cy="765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6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1042D" w14:textId="08926ECE" w:rsidR="0015230C" w:rsidRDefault="0015230C" w:rsidP="0015230C">
      <w:pPr>
        <w:ind w:firstLine="540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The player can click on the respective “Start” button to start their turn, and the status text will change acco</w:t>
      </w:r>
      <w:r w:rsidR="00142209">
        <w:rPr>
          <w:rFonts w:ascii="Calibri" w:eastAsia="Calibri" w:hAnsi="Calibri" w:cs="Calibri"/>
          <w:color w:val="000000" w:themeColor="text1"/>
          <w:sz w:val="24"/>
          <w:szCs w:val="24"/>
        </w:rPr>
        <w:t>r</w:t>
      </w:r>
      <w:r>
        <w:rPr>
          <w:rFonts w:ascii="Calibri" w:eastAsia="Calibri" w:hAnsi="Calibri" w:cs="Calibri"/>
          <w:color w:val="000000" w:themeColor="text1"/>
          <w:sz w:val="24"/>
          <w:szCs w:val="24"/>
        </w:rPr>
        <w:t>dingly, as well as enabling the keyboard and handle other respective logics.</w:t>
      </w:r>
    </w:p>
    <w:p w14:paraId="25B26624" w14:textId="64E5C624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lastRenderedPageBreak/>
        <w:tab/>
        <w:t>The second section is the Word Canvas</w:t>
      </w:r>
      <w:r>
        <w:rPr>
          <w:noProof/>
        </w:rPr>
        <w:drawing>
          <wp:inline distT="0" distB="0" distL="0" distR="0" wp14:anchorId="5768F3D9" wp14:editId="075BB971">
            <wp:extent cx="5943600" cy="137223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5B67E" w14:textId="3ACDA97E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 xml:space="preserve">Once the player presses the button on the keypad, the letter will be filled accordingly. After the player submitted the word, the main panel slowly </w:t>
      </w:r>
      <w:r w:rsidR="00066D85">
        <w:rPr>
          <w:rFonts w:ascii="Calibri" w:eastAsia="Calibri" w:hAnsi="Calibri" w:cs="Calibri"/>
          <w:color w:val="000000" w:themeColor="text1"/>
          <w:sz w:val="24"/>
          <w:szCs w:val="24"/>
        </w:rPr>
        <w:t>flips</w:t>
      </w: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o reveal the letter status.</w:t>
      </w:r>
      <w:r w:rsidR="00356236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(Each letter will gradually start the flipping animation independently without waiting for the previous one to finish)</w:t>
      </w:r>
    </w:p>
    <w:p w14:paraId="51640FDE" w14:textId="0F7D0001" w:rsidR="0015230C" w:rsidRDefault="0015230C" w:rsidP="0015230C">
      <w:pPr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4975DF75" wp14:editId="6D8BCA5A">
            <wp:extent cx="3467100" cy="1576575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74414" cy="1579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27BD2" w14:textId="298EBDD7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>If the box is green, it means that the letter is in the answer and is in the correct position</w:t>
      </w:r>
    </w:p>
    <w:p w14:paraId="4A75AFAE" w14:textId="194AD033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>If the box is yellow, it means that the letter is in the answer, but is in the wrong position</w:t>
      </w:r>
    </w:p>
    <w:p w14:paraId="4D95E0AF" w14:textId="78FEFAB7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>If the box is gray, it means that the letter is not in the answer at all.</w:t>
      </w:r>
    </w:p>
    <w:p w14:paraId="68E53FA8" w14:textId="4EA36594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>The “Previous Guess” box update</w:t>
      </w:r>
      <w:r w:rsidR="00720ABE">
        <w:rPr>
          <w:rFonts w:ascii="Calibri" w:eastAsia="Calibri" w:hAnsi="Calibri" w:cs="Calibri"/>
          <w:color w:val="000000" w:themeColor="text1"/>
          <w:sz w:val="24"/>
          <w:szCs w:val="24"/>
        </w:rPr>
        <w:t>s</w:t>
      </w: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at the beginning of each respective player’s turn.</w:t>
      </w:r>
    </w:p>
    <w:p w14:paraId="6D7CC3D8" w14:textId="07209B59" w:rsidR="001510C6" w:rsidRDefault="001510C6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>Once the game ends, the player who lose the time got their score deducted by one, then this dialogue box should be displayed to denote the winner.</w:t>
      </w:r>
    </w:p>
    <w:p w14:paraId="5D1ACE1A" w14:textId="77777777" w:rsidR="0015230C" w:rsidRDefault="0015230C" w:rsidP="0015230C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4CF6E2EC" w14:textId="174FD7DE" w:rsidR="0015230C" w:rsidRDefault="001510C6" w:rsidP="0015230C">
      <w:pPr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D1914C5" wp14:editId="466DE6F2">
            <wp:extent cx="3901440" cy="1501125"/>
            <wp:effectExtent l="0" t="0" r="3810" b="44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12087" cy="15052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78865" w14:textId="77777777" w:rsidR="0015230C" w:rsidRDefault="0015230C" w:rsidP="0015230C">
      <w:pPr>
        <w:jc w:val="center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0387468" w14:textId="36F9F370" w:rsidR="007330FA" w:rsidRDefault="001510C6" w:rsidP="001510C6">
      <w:pPr>
        <w:ind w:firstLine="540"/>
        <w:rPr>
          <w:rFonts w:ascii="Calibri" w:eastAsia="Calibri" w:hAnsi="Calibri" w:cs="Calibri"/>
          <w:color w:val="000000" w:themeColor="text1"/>
          <w:sz w:val="24"/>
          <w:szCs w:val="24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ab/>
        <w:t>The player can either choose to restart the game by pressing “Yes”, or close the program by pressing “No”.</w:t>
      </w:r>
    </w:p>
    <w:p w14:paraId="18874C37" w14:textId="7CFEE638" w:rsidR="003278F6" w:rsidRDefault="003278F6" w:rsidP="001510C6">
      <w:pPr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08EF0F74" w14:textId="56393090" w:rsidR="00195213" w:rsidRDefault="00486C27">
      <w:pPr>
        <w:pStyle w:val="Heading1"/>
        <w:spacing w:before="0" w:after="0" w:line="240" w:lineRule="auto"/>
        <w:jc w:val="both"/>
        <w:rPr>
          <w:rFonts w:ascii="Calibri" w:eastAsia="Calibri" w:hAnsi="Calibri" w:cs="Calibri"/>
          <w:b/>
          <w:sz w:val="36"/>
          <w:szCs w:val="36"/>
        </w:rPr>
      </w:pPr>
      <w:bookmarkStart w:id="0" w:name="_heading=h.30j0zll" w:colFirst="0" w:colLast="0"/>
      <w:bookmarkEnd w:id="0"/>
      <w:r>
        <w:rPr>
          <w:rFonts w:ascii="Calibri" w:eastAsia="Calibri" w:hAnsi="Calibri" w:cs="Calibri"/>
          <w:b/>
          <w:sz w:val="36"/>
          <w:szCs w:val="36"/>
        </w:rPr>
        <w:lastRenderedPageBreak/>
        <w:t>2. Implementation Details:</w:t>
      </w:r>
    </w:p>
    <w:p w14:paraId="56308E9C" w14:textId="34DBE44E" w:rsidR="00195213" w:rsidRDefault="00BE04DA">
      <w:pPr>
        <w:spacing w:line="240" w:lineRule="auto"/>
        <w:jc w:val="both"/>
        <w:rPr>
          <w:rFonts w:ascii="Calibri" w:eastAsia="Calibri" w:hAnsi="Calibri" w:cs="Calibri"/>
          <w:b/>
          <w:sz w:val="12"/>
          <w:szCs w:val="12"/>
        </w:rPr>
      </w:pPr>
      <w:r>
        <w:pict w14:anchorId="4A45EC0D">
          <v:rect id="_x0000_i1027" style="width:0;height:1.5pt" o:hralign="center" o:hrstd="t" o:hr="t" fillcolor="#a0a0a0" stroked="f"/>
        </w:pict>
      </w:r>
    </w:p>
    <w:p w14:paraId="74AD668E" w14:textId="77777777" w:rsidR="00BB1304" w:rsidRDefault="00486C27" w:rsidP="00902F6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</w:r>
    </w:p>
    <w:p w14:paraId="478AB8E8" w14:textId="45BD2262" w:rsidR="00BB1304" w:rsidRDefault="009D0D84" w:rsidP="00BB1304">
      <w:pPr>
        <w:spacing w:line="240" w:lineRule="auto"/>
        <w:jc w:val="center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03DCDDD3" wp14:editId="7CC371A2">
            <wp:extent cx="4122420" cy="2616151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29323" cy="2620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82BFB" w14:textId="77777777" w:rsidR="00BB1304" w:rsidRDefault="00BB1304" w:rsidP="00BB1304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</w:r>
    </w:p>
    <w:p w14:paraId="15EEB988" w14:textId="71802FD8" w:rsidR="00BB1304" w:rsidRDefault="00BB1304" w:rsidP="00BB1304">
      <w:pPr>
        <w:spacing w:line="240" w:lineRule="auto"/>
        <w:ind w:firstLine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Most of the Interface structures and </w:t>
      </w:r>
      <w:r w:rsidR="00721A28">
        <w:rPr>
          <w:rFonts w:ascii="Calibri" w:eastAsia="Calibri" w:hAnsi="Calibri" w:cs="Calibri"/>
          <w:sz w:val="24"/>
          <w:szCs w:val="24"/>
        </w:rPr>
        <w:t xml:space="preserve">game </w:t>
      </w:r>
      <w:r>
        <w:rPr>
          <w:rFonts w:ascii="Calibri" w:eastAsia="Calibri" w:hAnsi="Calibri" w:cs="Calibri"/>
          <w:sz w:val="24"/>
          <w:szCs w:val="24"/>
        </w:rPr>
        <w:t xml:space="preserve">logics have been provided. You only need to implement the functionality of the Program. </w:t>
      </w:r>
      <w:r w:rsidR="009D0D84">
        <w:rPr>
          <w:rFonts w:ascii="Calibri" w:eastAsia="Calibri" w:hAnsi="Calibri" w:cs="Calibri"/>
          <w:sz w:val="24"/>
          <w:szCs w:val="24"/>
        </w:rPr>
        <w:t xml:space="preserve">Those spots are marked with </w:t>
      </w:r>
      <w:r w:rsidR="009D0D84" w:rsidRPr="009D0D84">
        <w:rPr>
          <w:rFonts w:ascii="Calibri" w:eastAsia="Calibri" w:hAnsi="Calibri" w:cs="Calibri"/>
          <w:b/>
          <w:bCs/>
          <w:color w:val="FF0000"/>
          <w:sz w:val="24"/>
          <w:szCs w:val="24"/>
          <w:highlight w:val="yellow"/>
        </w:rPr>
        <w:t>/*</w:t>
      </w:r>
      <w:r w:rsidR="00FE2DD5">
        <w:rPr>
          <w:rFonts w:ascii="Calibri" w:eastAsia="Calibri" w:hAnsi="Calibri" w:cs="Calibri"/>
          <w:b/>
          <w:bCs/>
          <w:color w:val="FF0000"/>
          <w:sz w:val="24"/>
          <w:szCs w:val="24"/>
          <w:highlight w:val="yellow"/>
        </w:rPr>
        <w:t>FILL</w:t>
      </w:r>
      <w:r w:rsidR="009D0D84" w:rsidRPr="009D0D84">
        <w:rPr>
          <w:rFonts w:ascii="Calibri" w:eastAsia="Calibri" w:hAnsi="Calibri" w:cs="Calibri"/>
          <w:b/>
          <w:bCs/>
          <w:color w:val="FF0000"/>
          <w:sz w:val="24"/>
          <w:szCs w:val="24"/>
          <w:highlight w:val="yellow"/>
        </w:rPr>
        <w:t xml:space="preserve"> CODE*/</w:t>
      </w:r>
      <w:r w:rsidR="009D0D84">
        <w:rPr>
          <w:rFonts w:ascii="Calibri" w:eastAsia="Calibri" w:hAnsi="Calibri" w:cs="Calibri"/>
          <w:sz w:val="24"/>
          <w:szCs w:val="24"/>
        </w:rPr>
        <w:t xml:space="preserve"> or </w:t>
      </w:r>
      <w:r w:rsidR="009D0D84" w:rsidRPr="009D0D84">
        <w:rPr>
          <w:rFonts w:ascii="Calibri" w:eastAsia="Calibri" w:hAnsi="Calibri" w:cs="Calibri"/>
          <w:b/>
          <w:bCs/>
          <w:color w:val="FF0000"/>
          <w:sz w:val="24"/>
          <w:szCs w:val="24"/>
          <w:highlight w:val="yellow"/>
        </w:rPr>
        <w:t>/*FIX CODE*/</w:t>
      </w:r>
    </w:p>
    <w:p w14:paraId="15081390" w14:textId="77777777" w:rsidR="00BB1304" w:rsidRDefault="00BB1304" w:rsidP="00BB1304">
      <w:pPr>
        <w:spacing w:line="240" w:lineRule="auto"/>
        <w:rPr>
          <w:rFonts w:ascii="Calibri" w:eastAsia="Calibri" w:hAnsi="Calibri" w:cs="Calibri"/>
          <w:sz w:val="24"/>
          <w:szCs w:val="24"/>
        </w:rPr>
      </w:pPr>
    </w:p>
    <w:p w14:paraId="17F7DD0C" w14:textId="0953DA30" w:rsidR="00BB1304" w:rsidRDefault="00BB1304" w:rsidP="00BB1304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NOTE:</w:t>
      </w:r>
    </w:p>
    <w:p w14:paraId="70E61F9A" w14:textId="70EB61B0" w:rsidR="00BB1304" w:rsidRPr="00BB1304" w:rsidRDefault="00BB1304" w:rsidP="00BB1304">
      <w:pPr>
        <w:spacing w:line="240" w:lineRule="auto"/>
        <w:rPr>
          <w:rFonts w:ascii="Calibri" w:eastAsia="Calibri" w:hAnsi="Calibri" w:cstheme="minorBidi"/>
          <w:sz w:val="24"/>
          <w:szCs w:val="24"/>
        </w:rPr>
      </w:pPr>
      <w:r>
        <w:rPr>
          <w:rFonts w:ascii="Calibri" w:eastAsia="Calibri" w:hAnsi="Calibri" w:cstheme="minorBidi"/>
          <w:sz w:val="24"/>
          <w:szCs w:val="24"/>
          <w:cs/>
        </w:rPr>
        <w:tab/>
      </w:r>
      <w:r>
        <w:rPr>
          <w:rFonts w:ascii="Calibri" w:eastAsia="Calibri" w:hAnsi="Calibri" w:cstheme="minorBidi"/>
          <w:sz w:val="24"/>
          <w:szCs w:val="24"/>
          <w:lang w:val="en-US"/>
        </w:rPr>
        <w:t>1.</w:t>
      </w:r>
      <w:r w:rsidRPr="00BB1304">
        <w:t xml:space="preserve"> </w:t>
      </w:r>
      <w:r w:rsidRPr="00BB1304">
        <w:rPr>
          <w:rFonts w:ascii="Calibri" w:eastAsia="Calibri" w:hAnsi="Calibri" w:cstheme="minorBidi"/>
          <w:sz w:val="24"/>
          <w:szCs w:val="24"/>
          <w:lang w:val="en-US"/>
        </w:rPr>
        <w:t xml:space="preserve">The interface of the program </w:t>
      </w:r>
      <w:r w:rsidRPr="00BB1304">
        <w:rPr>
          <w:rFonts w:ascii="Calibri" w:eastAsia="Calibri" w:hAnsi="Calibri" w:cstheme="minorBidi"/>
          <w:b/>
          <w:bCs/>
          <w:sz w:val="24"/>
          <w:szCs w:val="24"/>
          <w:lang w:val="en-US"/>
        </w:rPr>
        <w:t>must be responsive all the time</w:t>
      </w:r>
      <w:r>
        <w:rPr>
          <w:rFonts w:ascii="Calibri" w:eastAsia="Calibri" w:hAnsi="Calibri" w:cstheme="minorBidi"/>
          <w:sz w:val="24"/>
          <w:szCs w:val="24"/>
          <w:lang w:val="en-US"/>
        </w:rPr>
        <w:t xml:space="preserve">. You can </w:t>
      </w:r>
      <w:r w:rsidR="00721A28">
        <w:rPr>
          <w:rFonts w:ascii="Calibri" w:eastAsia="Calibri" w:hAnsi="Calibri" w:cstheme="minorBidi"/>
          <w:sz w:val="24"/>
          <w:szCs w:val="24"/>
          <w:lang w:val="en-US"/>
        </w:rPr>
        <w:t>interact with the game while the timer is running, and the flipping animation can be seen without freezing.</w:t>
      </w:r>
    </w:p>
    <w:p w14:paraId="38C1CCD0" w14:textId="02711B64" w:rsidR="00BB1304" w:rsidRPr="00BB1304" w:rsidRDefault="00BB1304" w:rsidP="00BB1304">
      <w:pPr>
        <w:spacing w:line="240" w:lineRule="auto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  <w:t xml:space="preserve">2. </w:t>
      </w:r>
      <w:r w:rsidR="00721A28">
        <w:rPr>
          <w:rFonts w:ascii="Calibri" w:eastAsia="Calibri" w:hAnsi="Calibri" w:cs="Calibri"/>
          <w:sz w:val="24"/>
          <w:szCs w:val="24"/>
        </w:rPr>
        <w:t>There should never be any exception raised if the program is impl</w:t>
      </w:r>
      <w:r w:rsidR="00C20FA2">
        <w:rPr>
          <w:rFonts w:ascii="Calibri" w:eastAsia="Calibri" w:hAnsi="Calibri" w:cs="Calibri"/>
          <w:sz w:val="24"/>
          <w:szCs w:val="24"/>
        </w:rPr>
        <w:t>e</w:t>
      </w:r>
      <w:r w:rsidR="00721A28">
        <w:rPr>
          <w:rFonts w:ascii="Calibri" w:eastAsia="Calibri" w:hAnsi="Calibri" w:cs="Calibri"/>
          <w:sz w:val="24"/>
          <w:szCs w:val="24"/>
        </w:rPr>
        <w:t>mented correctly.</w:t>
      </w:r>
    </w:p>
    <w:p w14:paraId="44D275C6" w14:textId="50340C4B" w:rsidR="0089670F" w:rsidRDefault="00BB1304" w:rsidP="00BB1304">
      <w:pPr>
        <w:spacing w:line="240" w:lineRule="auto"/>
        <w:ind w:firstLine="720"/>
        <w:rPr>
          <w:rFonts w:ascii="Calibri" w:eastAsia="Calibri" w:hAnsi="Calibri" w:cs="Calibri"/>
          <w:b/>
          <w:bCs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 xml:space="preserve">3. </w:t>
      </w:r>
      <w:r w:rsidR="00293F54">
        <w:rPr>
          <w:rFonts w:ascii="Calibri" w:eastAsia="Calibri" w:hAnsi="Calibri" w:cs="Calibri"/>
          <w:sz w:val="24"/>
          <w:szCs w:val="24"/>
        </w:rPr>
        <w:t>There is a possibility to implement the entire program without using thread (Eg. AnimationTimer). You will get the score</w:t>
      </w:r>
      <w:r>
        <w:rPr>
          <w:rFonts w:ascii="Calibri" w:eastAsia="Calibri" w:hAnsi="Calibri" w:cs="Calibri"/>
          <w:sz w:val="24"/>
          <w:szCs w:val="24"/>
        </w:rPr>
        <w:t>,</w:t>
      </w:r>
      <w:r w:rsidRPr="00BB1304">
        <w:rPr>
          <w:rFonts w:ascii="Calibri" w:eastAsia="Calibri" w:hAnsi="Calibri" w:cs="Calibri"/>
          <w:sz w:val="24"/>
          <w:szCs w:val="24"/>
        </w:rPr>
        <w:t xml:space="preserve"> </w:t>
      </w:r>
      <w:r w:rsidRPr="00BB1304">
        <w:rPr>
          <w:rFonts w:ascii="Calibri" w:eastAsia="Calibri" w:hAnsi="Calibri" w:cs="Calibri"/>
          <w:b/>
          <w:bCs/>
          <w:sz w:val="24"/>
          <w:szCs w:val="24"/>
        </w:rPr>
        <w:t>but you will not get any point from thread part.</w:t>
      </w:r>
    </w:p>
    <w:p w14:paraId="01F0EBEE" w14:textId="7BB8F653" w:rsidR="00FE0763" w:rsidRPr="00FE0763" w:rsidRDefault="00FE0763" w:rsidP="00BB1304">
      <w:pPr>
        <w:spacing w:line="240" w:lineRule="auto"/>
        <w:ind w:firstLine="720"/>
        <w:rPr>
          <w:rFonts w:ascii="Calibri" w:eastAsia="Calibri" w:hAnsi="Calibri" w:cs="Calibri"/>
          <w:sz w:val="24"/>
          <w:szCs w:val="24"/>
        </w:rPr>
      </w:pPr>
      <w:r w:rsidRPr="00FE0763">
        <w:rPr>
          <w:rFonts w:ascii="Calibri" w:eastAsia="Calibri" w:hAnsi="Calibri" w:cs="Calibri"/>
          <w:sz w:val="24"/>
          <w:szCs w:val="24"/>
        </w:rPr>
        <w:t xml:space="preserve">4. Only </w:t>
      </w:r>
      <w:r w:rsidR="005D2DB3" w:rsidRPr="00873087">
        <w:rPr>
          <w:rFonts w:ascii="Calibri" w:eastAsia="Calibri" w:hAnsi="Calibri" w:cs="Calibri"/>
          <w:b/>
          <w:bCs/>
          <w:sz w:val="24"/>
          <w:szCs w:val="24"/>
        </w:rPr>
        <w:t>relevant</w:t>
      </w:r>
      <w:r w:rsidRPr="00FE0763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>methods/</w:t>
      </w:r>
      <w:r w:rsidRPr="00FE0763">
        <w:rPr>
          <w:rFonts w:ascii="Calibri" w:eastAsia="Calibri" w:hAnsi="Calibri" w:cs="Calibri"/>
          <w:sz w:val="24"/>
          <w:szCs w:val="24"/>
        </w:rPr>
        <w:t>fields</w:t>
      </w:r>
      <w:r w:rsidR="00873087">
        <w:rPr>
          <w:rFonts w:ascii="Calibri" w:eastAsia="Calibri" w:hAnsi="Calibri" w:cs="Calibri"/>
          <w:sz w:val="24"/>
          <w:szCs w:val="24"/>
        </w:rPr>
        <w:t>/classes</w:t>
      </w:r>
      <w:r w:rsidRPr="00FE0763">
        <w:rPr>
          <w:rFonts w:ascii="Calibri" w:eastAsia="Calibri" w:hAnsi="Calibri" w:cs="Calibri"/>
          <w:sz w:val="24"/>
          <w:szCs w:val="24"/>
        </w:rPr>
        <w:t xml:space="preserve"> will be show</w:t>
      </w:r>
      <w:r>
        <w:rPr>
          <w:rFonts w:ascii="Calibri" w:eastAsia="Calibri" w:hAnsi="Calibri" w:cs="Calibri"/>
          <w:sz w:val="24"/>
          <w:szCs w:val="24"/>
        </w:rPr>
        <w:t>n below.</w:t>
      </w:r>
      <w:r w:rsidR="00873087">
        <w:rPr>
          <w:rFonts w:ascii="Calibri" w:eastAsia="Calibri" w:hAnsi="Calibri" w:cs="Calibri"/>
          <w:sz w:val="24"/>
          <w:szCs w:val="24"/>
        </w:rPr>
        <w:t xml:space="preserve"> (There are a lot more </w:t>
      </w:r>
      <w:r w:rsidR="00873087" w:rsidRPr="00873087">
        <w:rPr>
          <w:rFonts w:ascii="Calibri" w:eastAsia="Calibri" w:hAnsi="Calibri" w:cs="Calibri"/>
          <w:sz w:val="24"/>
          <w:szCs w:val="24"/>
        </w:rPr>
        <w:t>methods/fields/classes</w:t>
      </w:r>
      <w:r w:rsidR="00873087">
        <w:rPr>
          <w:rFonts w:ascii="Calibri" w:eastAsia="Calibri" w:hAnsi="Calibri" w:cs="Calibri"/>
          <w:sz w:val="24"/>
          <w:szCs w:val="24"/>
        </w:rPr>
        <w:t xml:space="preserve">, but you do not have to touch them </w:t>
      </w:r>
      <w:r w:rsidR="0019313B">
        <w:rPr>
          <w:rFonts w:ascii="Calibri" w:eastAsia="Calibri" w:hAnsi="Calibri" w:cs="Calibri"/>
          <w:sz w:val="24"/>
          <w:szCs w:val="24"/>
        </w:rPr>
        <w:t>to</w:t>
      </w:r>
      <w:r w:rsidR="00873087">
        <w:rPr>
          <w:rFonts w:ascii="Calibri" w:eastAsia="Calibri" w:hAnsi="Calibri" w:cs="Calibri"/>
          <w:sz w:val="24"/>
          <w:szCs w:val="24"/>
        </w:rPr>
        <w:t xml:space="preserve"> finish the assignment)</w:t>
      </w:r>
    </w:p>
    <w:p w14:paraId="5025EB81" w14:textId="3410061C" w:rsidR="00FE0763" w:rsidRPr="00FE0763" w:rsidRDefault="00FE0763" w:rsidP="00BB1304">
      <w:pPr>
        <w:spacing w:line="240" w:lineRule="auto"/>
        <w:ind w:firstLine="720"/>
        <w:rPr>
          <w:rFonts w:ascii="Calibri" w:eastAsia="Calibri" w:hAnsi="Calibri" w:cs="Calibri"/>
          <w:sz w:val="24"/>
          <w:szCs w:val="24"/>
        </w:rPr>
      </w:pPr>
      <w:r w:rsidRPr="00FE0763">
        <w:rPr>
          <w:rFonts w:ascii="Calibri" w:eastAsia="Calibri" w:hAnsi="Calibri" w:cs="Calibri"/>
          <w:sz w:val="24"/>
          <w:szCs w:val="24"/>
        </w:rPr>
        <w:t xml:space="preserve">5. Feel free to create your own </w:t>
      </w:r>
      <w:r w:rsidRPr="0015230C">
        <w:rPr>
          <w:rFonts w:ascii="Calibri" w:eastAsia="Calibri" w:hAnsi="Calibri" w:cs="Calibri"/>
          <w:b/>
          <w:bCs/>
          <w:sz w:val="24"/>
          <w:szCs w:val="24"/>
        </w:rPr>
        <w:t>private</w:t>
      </w:r>
      <w:r w:rsidRPr="00FE0763">
        <w:rPr>
          <w:rFonts w:ascii="Calibri" w:eastAsia="Calibri" w:hAnsi="Calibri" w:cs="Calibri"/>
          <w:sz w:val="24"/>
          <w:szCs w:val="24"/>
        </w:rPr>
        <w:t xml:space="preserve"> methods/fields</w:t>
      </w:r>
      <w:r w:rsidR="00BE4559">
        <w:rPr>
          <w:rFonts w:ascii="Calibri" w:eastAsia="Calibri" w:hAnsi="Calibri" w:cs="Calibri"/>
          <w:sz w:val="24"/>
          <w:szCs w:val="24"/>
        </w:rPr>
        <w:t>.</w:t>
      </w:r>
    </w:p>
    <w:p w14:paraId="47F5421B" w14:textId="26F5E7B4" w:rsidR="00BB1304" w:rsidRDefault="00BB1304" w:rsidP="00BB1304">
      <w:pPr>
        <w:spacing w:line="240" w:lineRule="auto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ab/>
      </w:r>
    </w:p>
    <w:p w14:paraId="7C083B9C" w14:textId="77777777" w:rsidR="0089670F" w:rsidRDefault="0089670F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5389973A" w14:textId="77777777" w:rsidR="00195213" w:rsidRDefault="00486C27">
      <w:pPr>
        <w:spacing w:line="240" w:lineRule="auto"/>
        <w:jc w:val="both"/>
        <w:rPr>
          <w:rFonts w:ascii="Calibri" w:eastAsia="Calibri" w:hAnsi="Calibri" w:cs="Calibri"/>
          <w:b/>
          <w:i/>
          <w:sz w:val="24"/>
          <w:szCs w:val="24"/>
        </w:rPr>
      </w:pPr>
      <w:r>
        <w:rPr>
          <w:rFonts w:ascii="Calibri" w:eastAsia="Calibri" w:hAnsi="Calibri" w:cs="Calibri"/>
          <w:i/>
          <w:sz w:val="24"/>
          <w:szCs w:val="24"/>
        </w:rPr>
        <w:t>* Noted that Access Modifier Notations can be listed below</w:t>
      </w:r>
      <w:r>
        <w:rPr>
          <w:rFonts w:ascii="Calibri" w:eastAsia="Calibri" w:hAnsi="Calibri" w:cs="Calibri"/>
          <w:i/>
          <w:sz w:val="24"/>
          <w:szCs w:val="24"/>
        </w:rPr>
        <w:tab/>
      </w:r>
      <w:r>
        <w:rPr>
          <w:rFonts w:ascii="Calibri" w:eastAsia="Calibri" w:hAnsi="Calibri" w:cs="Calibri"/>
          <w:b/>
          <w:i/>
          <w:sz w:val="24"/>
          <w:szCs w:val="24"/>
        </w:rPr>
        <w:tab/>
      </w:r>
    </w:p>
    <w:p w14:paraId="607B610A" w14:textId="7D9B4084" w:rsidR="00195213" w:rsidRDefault="00486C27">
      <w:pPr>
        <w:spacing w:line="240" w:lineRule="auto"/>
        <w:ind w:firstLine="720"/>
        <w:jc w:val="both"/>
        <w:rPr>
          <w:rFonts w:ascii="Calibri" w:eastAsia="Calibri" w:hAnsi="Calibri" w:cs="Calibri"/>
          <w:b/>
          <w:i/>
          <w:sz w:val="24"/>
          <w:szCs w:val="24"/>
        </w:rPr>
      </w:pPr>
      <w:r>
        <w:rPr>
          <w:rFonts w:ascii="Calibri" w:eastAsia="Calibri" w:hAnsi="Calibri" w:cs="Calibri"/>
          <w:b/>
          <w:i/>
          <w:sz w:val="24"/>
          <w:szCs w:val="24"/>
        </w:rPr>
        <w:t>+ (public), # (protected), - (private)</w:t>
      </w:r>
      <w:r w:rsidR="00FE0763">
        <w:rPr>
          <w:rFonts w:ascii="Calibri" w:eastAsia="Calibri" w:hAnsi="Calibri" w:cs="Calibri"/>
          <w:b/>
          <w:i/>
          <w:sz w:val="24"/>
          <w:szCs w:val="24"/>
        </w:rPr>
        <w:t xml:space="preserve">, </w:t>
      </w:r>
      <w:r w:rsidR="00FE0763" w:rsidRPr="00FE0763">
        <w:rPr>
          <w:rFonts w:ascii="Calibri" w:eastAsia="Calibri" w:hAnsi="Calibri" w:cs="Calibri"/>
          <w:b/>
          <w:i/>
          <w:sz w:val="24"/>
          <w:szCs w:val="24"/>
          <w:u w:val="single"/>
        </w:rPr>
        <w:t>underlined</w:t>
      </w:r>
      <w:r w:rsidR="00FE0763">
        <w:rPr>
          <w:rFonts w:ascii="Calibri" w:eastAsia="Calibri" w:hAnsi="Calibri" w:cs="Calibri"/>
          <w:b/>
          <w:i/>
          <w:sz w:val="24"/>
          <w:szCs w:val="24"/>
        </w:rPr>
        <w:t xml:space="preserve"> (static), ALL_CAPS (final)</w:t>
      </w:r>
    </w:p>
    <w:p w14:paraId="784695B8" w14:textId="13FFB9E9" w:rsidR="00195213" w:rsidRDefault="00195213">
      <w:pPr>
        <w:pStyle w:val="Heading2"/>
        <w:spacing w:before="0" w:after="0" w:line="240" w:lineRule="auto"/>
        <w:jc w:val="both"/>
        <w:rPr>
          <w:rFonts w:ascii="Calibri" w:eastAsia="Calibri" w:hAnsi="Calibri" w:cstheme="minorBidi"/>
          <w:b/>
        </w:rPr>
      </w:pPr>
      <w:bookmarkStart w:id="1" w:name="_heading=h.1fob9te" w:colFirst="0" w:colLast="0"/>
      <w:bookmarkEnd w:id="1"/>
    </w:p>
    <w:p w14:paraId="548BD37E" w14:textId="133D7D4A" w:rsidR="00F3067D" w:rsidRDefault="00F3067D" w:rsidP="00F3067D"/>
    <w:p w14:paraId="38FC44AB" w14:textId="77777777" w:rsidR="00F3067D" w:rsidRPr="00F3067D" w:rsidRDefault="00F3067D" w:rsidP="00F3067D"/>
    <w:p w14:paraId="2779DAE9" w14:textId="7B47C457" w:rsidR="009D0D84" w:rsidRDefault="009D0D84" w:rsidP="009D0D84">
      <w:pPr>
        <w:pStyle w:val="Heading1"/>
        <w:spacing w:before="0" w:after="0" w:line="240" w:lineRule="auto"/>
        <w:jc w:val="both"/>
        <w:rPr>
          <w:rFonts w:ascii="Courier New" w:eastAsia="Courier New" w:hAnsi="Courier New" w:cs="Courier New"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lastRenderedPageBreak/>
        <w:t>2.</w:t>
      </w:r>
      <w:r w:rsidR="00DB0478">
        <w:rPr>
          <w:rFonts w:ascii="Calibri" w:eastAsia="Calibri" w:hAnsi="Calibri" w:cs="Calibri"/>
          <w:b/>
          <w:sz w:val="36"/>
          <w:szCs w:val="36"/>
        </w:rPr>
        <w:t>1</w:t>
      </w:r>
      <w:r>
        <w:rPr>
          <w:rFonts w:ascii="Calibri" w:eastAsia="Calibri" w:hAnsi="Calibri" w:cs="Calibri"/>
          <w:b/>
          <w:sz w:val="36"/>
          <w:szCs w:val="36"/>
        </w:rPr>
        <w:t xml:space="preserve"> </w:t>
      </w:r>
      <w:r>
        <w:rPr>
          <w:rFonts w:ascii="Calibri" w:eastAsia="Calibri" w:hAnsi="Calibri" w:cs="Calibri"/>
          <w:sz w:val="36"/>
          <w:szCs w:val="36"/>
        </w:rPr>
        <w:t xml:space="preserve">package </w:t>
      </w:r>
      <w:r>
        <w:rPr>
          <w:rFonts w:ascii="Courier New" w:eastAsia="Courier New" w:hAnsi="Courier New" w:cs="Courier New"/>
          <w:sz w:val="36"/>
          <w:szCs w:val="36"/>
        </w:rPr>
        <w:t>component</w:t>
      </w:r>
    </w:p>
    <w:p w14:paraId="54713B08" w14:textId="6128EE3E" w:rsidR="00873087" w:rsidRDefault="00873087" w:rsidP="00873087">
      <w:pPr>
        <w:pStyle w:val="Heading2"/>
        <w:spacing w:before="0" w:after="0" w:line="240" w:lineRule="auto"/>
        <w:jc w:val="both"/>
        <w:rPr>
          <w:rFonts w:ascii="Courier New" w:eastAsia="Courier New" w:hAnsi="Courier New" w:cs="Courier New"/>
          <w:b/>
        </w:rPr>
      </w:pPr>
      <w:r>
        <w:rPr>
          <w:rFonts w:ascii="Calibri" w:eastAsia="Calibri" w:hAnsi="Calibri" w:cs="Calibri"/>
          <w:b/>
        </w:rPr>
        <w:t xml:space="preserve">2.1.1 Class </w:t>
      </w:r>
      <w:r>
        <w:rPr>
          <w:rFonts w:ascii="Courier New" w:eastAsia="Courier New" w:hAnsi="Courier New" w:cs="Courier New"/>
          <w:b/>
        </w:rPr>
        <w:t xml:space="preserve">KeyButton </w:t>
      </w:r>
      <w:r w:rsidRPr="009A5C34">
        <w:rPr>
          <w:rFonts w:ascii="Courier New" w:eastAsia="Courier New" w:hAnsi="Courier New" w:cs="Courier New"/>
          <w:bCs/>
          <w:sz w:val="24"/>
          <w:szCs w:val="24"/>
        </w:rPr>
        <w:t>extends Button</w:t>
      </w:r>
    </w:p>
    <w:p w14:paraId="7A48B7A8" w14:textId="6BF8FF3D" w:rsidR="00873087" w:rsidRPr="00873087" w:rsidRDefault="00873087" w:rsidP="00873087">
      <w:pPr>
        <w:jc w:val="center"/>
      </w:pPr>
      <w:r>
        <w:rPr>
          <w:noProof/>
        </w:rPr>
        <w:drawing>
          <wp:inline distT="0" distB="0" distL="0" distR="0" wp14:anchorId="4A64A99E" wp14:editId="12CBDFF4">
            <wp:extent cx="495300" cy="5715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530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27F1F" w14:textId="6D0A6BE5" w:rsidR="00873087" w:rsidRPr="009D0D84" w:rsidRDefault="00873087" w:rsidP="00873087">
      <w:pPr>
        <w:ind w:firstLine="720"/>
        <w:rPr>
          <w:rFonts w:ascii="Calibri" w:eastAsia="Calibri" w:hAnsi="Calibri" w:cs="Calibri"/>
          <w:sz w:val="24"/>
          <w:szCs w:val="24"/>
        </w:rPr>
      </w:pPr>
      <w:r w:rsidRPr="00AE7DEB">
        <w:rPr>
          <w:rFonts w:ascii="Calibri" w:eastAsia="Calibri" w:hAnsi="Calibri" w:cs="Calibri"/>
          <w:sz w:val="24"/>
          <w:szCs w:val="24"/>
        </w:rPr>
        <w:t xml:space="preserve">This class </w:t>
      </w:r>
      <w:r>
        <w:rPr>
          <w:rFonts w:ascii="Calibri" w:eastAsia="Calibri" w:hAnsi="Calibri" w:cs="Calibri"/>
          <w:sz w:val="24"/>
          <w:szCs w:val="24"/>
        </w:rPr>
        <w:t>is a</w:t>
      </w:r>
      <w:r w:rsidR="0069665A">
        <w:rPr>
          <w:rFonts w:ascii="Calibri" w:eastAsia="Calibri" w:hAnsi="Calibri" w:cs="Calibri"/>
          <w:sz w:val="24"/>
          <w:szCs w:val="24"/>
        </w:rPr>
        <w:t xml:space="preserve"> component that is a</w:t>
      </w:r>
      <w:r>
        <w:rPr>
          <w:rFonts w:ascii="Calibri" w:eastAsia="Calibri" w:hAnsi="Calibri" w:cs="Calibri"/>
          <w:sz w:val="24"/>
          <w:szCs w:val="24"/>
        </w:rPr>
        <w:t xml:space="preserve"> single keypad button.</w:t>
      </w:r>
      <w:r w:rsidRPr="00D31E27">
        <w:rPr>
          <w:rFonts w:ascii="Calibri" w:eastAsia="Calibri" w:hAnsi="Calibri" w:cs="Calibri"/>
          <w:sz w:val="24"/>
          <w:szCs w:val="24"/>
        </w:rPr>
        <w:t xml:space="preserve"> It contains everything related to the keypad button itself, such as </w:t>
      </w:r>
      <w:r w:rsidR="00F3067D" w:rsidRPr="00D31E27">
        <w:rPr>
          <w:rFonts w:ascii="Calibri" w:eastAsia="Calibri" w:hAnsi="Calibri" w:cs="Calibri"/>
          <w:sz w:val="24"/>
          <w:szCs w:val="24"/>
        </w:rPr>
        <w:t xml:space="preserve">the </w:t>
      </w:r>
      <w:r w:rsidRPr="00D31E27">
        <w:rPr>
          <w:rFonts w:ascii="Calibri" w:eastAsia="Calibri" w:hAnsi="Calibri" w:cs="Calibri"/>
          <w:sz w:val="24"/>
          <w:szCs w:val="24"/>
        </w:rPr>
        <w:t>appearance.</w:t>
      </w:r>
      <w:r w:rsidR="00F3067D" w:rsidRPr="00D31E27">
        <w:rPr>
          <w:rFonts w:ascii="Calibri" w:eastAsia="Calibri" w:hAnsi="Calibri" w:cs="Calibri"/>
          <w:sz w:val="24"/>
          <w:szCs w:val="24"/>
        </w:rPr>
        <w:t xml:space="preserve"> You do not have to </w:t>
      </w:r>
      <w:r w:rsidR="00D31E27" w:rsidRPr="00D31E27">
        <w:rPr>
          <w:rFonts w:ascii="Calibri" w:eastAsia="Calibri" w:hAnsi="Calibri" w:cs="Calibri"/>
          <w:sz w:val="24"/>
          <w:szCs w:val="24"/>
        </w:rPr>
        <w:t>modify this class.</w:t>
      </w:r>
    </w:p>
    <w:p w14:paraId="0B4440A9" w14:textId="77777777" w:rsidR="00873087" w:rsidRPr="00873087" w:rsidRDefault="00873087" w:rsidP="00873087"/>
    <w:p w14:paraId="08CFF344" w14:textId="26672D9F" w:rsidR="009D0D84" w:rsidRPr="009A5C34" w:rsidRDefault="009D0D84" w:rsidP="009D0D84">
      <w:pPr>
        <w:pStyle w:val="Heading2"/>
        <w:spacing w:before="0" w:after="0" w:line="240" w:lineRule="auto"/>
        <w:jc w:val="both"/>
        <w:rPr>
          <w:rFonts w:ascii="Courier New" w:eastAsia="Courier New" w:hAnsi="Courier New" w:cs="Courier New"/>
          <w:bCs/>
          <w:sz w:val="24"/>
          <w:szCs w:val="24"/>
        </w:rPr>
      </w:pPr>
      <w:r>
        <w:rPr>
          <w:rFonts w:ascii="Calibri" w:eastAsia="Calibri" w:hAnsi="Calibri" w:cs="Calibri"/>
          <w:b/>
        </w:rPr>
        <w:t>2.</w:t>
      </w:r>
      <w:r w:rsidR="00D31E27">
        <w:rPr>
          <w:rFonts w:ascii="Calibri" w:eastAsia="Calibri" w:hAnsi="Calibri" w:cs="Calibri"/>
          <w:b/>
        </w:rPr>
        <w:t>1</w:t>
      </w:r>
      <w:r>
        <w:rPr>
          <w:rFonts w:ascii="Calibri" w:eastAsia="Calibri" w:hAnsi="Calibri" w:cs="Calibri"/>
          <w:b/>
        </w:rPr>
        <w:t>.</w:t>
      </w:r>
      <w:r w:rsidR="00D31E27">
        <w:rPr>
          <w:rFonts w:ascii="Calibri" w:eastAsia="Calibri" w:hAnsi="Calibri" w:cs="Calibri"/>
          <w:b/>
        </w:rPr>
        <w:t>2</w:t>
      </w:r>
      <w:r>
        <w:rPr>
          <w:rFonts w:ascii="Calibri" w:eastAsia="Calibri" w:hAnsi="Calibri" w:cs="Calibri"/>
          <w:b/>
        </w:rPr>
        <w:t xml:space="preserve"> Class </w:t>
      </w:r>
      <w:r>
        <w:rPr>
          <w:rFonts w:ascii="Courier New" w:eastAsia="Courier New" w:hAnsi="Courier New" w:cs="Courier New"/>
          <w:b/>
        </w:rPr>
        <w:t>KeyboardPane</w:t>
      </w:r>
      <w:r w:rsidR="00C40D0B">
        <w:rPr>
          <w:rFonts w:ascii="Courier New" w:eastAsia="Courier New" w:hAnsi="Courier New" w:cs="Courier New"/>
          <w:b/>
        </w:rPr>
        <w:t xml:space="preserve"> </w:t>
      </w:r>
      <w:r w:rsidR="00C40D0B" w:rsidRPr="009A5C34">
        <w:rPr>
          <w:rFonts w:ascii="Courier New" w:eastAsia="Courier New" w:hAnsi="Courier New" w:cs="Courier New"/>
          <w:bCs/>
          <w:sz w:val="24"/>
          <w:szCs w:val="24"/>
        </w:rPr>
        <w:t>extends VBox</w:t>
      </w:r>
    </w:p>
    <w:p w14:paraId="16C6D6F0" w14:textId="618F77BD" w:rsidR="009D0D84" w:rsidRDefault="009D0D84" w:rsidP="0069665A">
      <w:pPr>
        <w:ind w:firstLine="720"/>
        <w:rPr>
          <w:noProof/>
        </w:rPr>
      </w:pPr>
      <w:r w:rsidRPr="00AE7DEB">
        <w:rPr>
          <w:rFonts w:ascii="Calibri" w:eastAsia="Calibri" w:hAnsi="Calibri" w:cs="Calibri"/>
          <w:sz w:val="24"/>
          <w:szCs w:val="24"/>
        </w:rPr>
        <w:t xml:space="preserve">This class </w:t>
      </w:r>
      <w:r w:rsidR="0069665A">
        <w:rPr>
          <w:rFonts w:ascii="Calibri" w:eastAsia="Calibri" w:hAnsi="Calibri" w:cs="Calibri"/>
          <w:sz w:val="24"/>
          <w:szCs w:val="24"/>
        </w:rPr>
        <w:t xml:space="preserve">is a component that </w:t>
      </w:r>
      <w:r>
        <w:rPr>
          <w:rFonts w:ascii="Calibri" w:eastAsia="Calibri" w:hAnsi="Calibri" w:cs="Calibri"/>
          <w:sz w:val="24"/>
          <w:szCs w:val="24"/>
        </w:rPr>
        <w:t>contains the pane with the Keypad to input the word.</w:t>
      </w:r>
      <w:r w:rsidRPr="009D0D84">
        <w:rPr>
          <w:noProof/>
        </w:rPr>
        <w:t xml:space="preserve"> </w:t>
      </w:r>
    </w:p>
    <w:p w14:paraId="57F174AF" w14:textId="39B764CA" w:rsidR="0069665A" w:rsidRPr="009D0D84" w:rsidRDefault="0069665A" w:rsidP="0069665A">
      <w:pPr>
        <w:ind w:firstLine="720"/>
        <w:jc w:val="center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4BA25F24" wp14:editId="2F28C60A">
            <wp:extent cx="3787140" cy="148592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92074" cy="1487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0734D" w14:textId="27A11AB1" w:rsidR="009D0D84" w:rsidRDefault="009D0D84" w:rsidP="009D0D84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</w:t>
      </w:r>
      <w:r w:rsidR="00D31E27"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</w:rPr>
        <w:t>.</w:t>
      </w:r>
      <w:r w:rsidR="00D31E27">
        <w:rPr>
          <w:rFonts w:ascii="Calibri" w:eastAsia="Calibri" w:hAnsi="Calibri" w:cs="Calibri"/>
        </w:rPr>
        <w:t>2</w:t>
      </w:r>
      <w:r>
        <w:rPr>
          <w:rFonts w:ascii="Calibri" w:eastAsia="Calibri" w:hAnsi="Calibri" w:cs="Calibri"/>
        </w:rPr>
        <w:t xml:space="preserve">.1 </w:t>
      </w:r>
      <w:r w:rsidR="00CB2399">
        <w:rPr>
          <w:rFonts w:ascii="Calibri" w:eastAsia="Calibri" w:hAnsi="Calibri" w:cs="Calibri"/>
        </w:rPr>
        <w:t>Fields</w:t>
      </w:r>
    </w:p>
    <w:tbl>
      <w:tblPr>
        <w:tblStyle w:val="afc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30"/>
        <w:gridCol w:w="5230"/>
      </w:tblGrid>
      <w:tr w:rsidR="009D0D84" w14:paraId="325693B7" w14:textId="77777777" w:rsidTr="005D2DB3">
        <w:tc>
          <w:tcPr>
            <w:tcW w:w="4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C44112" w14:textId="0137F5C9" w:rsidR="009D0D84" w:rsidRDefault="009D0D84" w:rsidP="002E4513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- </w:t>
            </w:r>
            <w:r w:rsidRPr="009D0D84">
              <w:rPr>
                <w:rFonts w:ascii="Calibri" w:eastAsia="Calibri" w:hAnsi="Calibri" w:cs="Calibri"/>
                <w:sz w:val="24"/>
                <w:szCs w:val="24"/>
              </w:rPr>
              <w:t>Hashtable&lt;String, KeyButton&gt; btnDict</w:t>
            </w:r>
          </w:p>
        </w:tc>
        <w:tc>
          <w:tcPr>
            <w:tcW w:w="5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00F8D4" w14:textId="0B8B960A" w:rsidR="009D0D84" w:rsidRDefault="009D0D84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A hash table 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>that maps from a String denoting the key, and the KeyButton object itself.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</w:p>
        </w:tc>
      </w:tr>
      <w:tr w:rsidR="009D0D84" w14:paraId="006BF6C9" w14:textId="77777777" w:rsidTr="005D2DB3">
        <w:tc>
          <w:tcPr>
            <w:tcW w:w="4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D9DE2" w14:textId="4CE6F651" w:rsidR="009D0D84" w:rsidRDefault="009D0D84" w:rsidP="002E4513">
            <w:pPr>
              <w:widowControl w:val="0"/>
              <w:spacing w:line="240" w:lineRule="auto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- </w:t>
            </w:r>
            <w:r w:rsidRPr="009D0D84">
              <w:rPr>
                <w:rFonts w:ascii="Calibri" w:eastAsia="Calibri" w:hAnsi="Calibri" w:cs="Calibri"/>
                <w:sz w:val="24"/>
                <w:szCs w:val="24"/>
              </w:rPr>
              <w:t>String[][] keyArray</w:t>
            </w:r>
          </w:p>
        </w:tc>
        <w:tc>
          <w:tcPr>
            <w:tcW w:w="5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4ECF1B" w14:textId="5C6FDBD6" w:rsidR="009D0D84" w:rsidRPr="00931A78" w:rsidRDefault="009D0D84" w:rsidP="002E4513">
            <w:r>
              <w:rPr>
                <w:rFonts w:ascii="Calibri" w:eastAsia="Calibri" w:hAnsi="Calibri" w:cs="Calibri"/>
                <w:sz w:val="24"/>
                <w:szCs w:val="24"/>
              </w:rPr>
              <w:t>An array of array of String denotes each keyboard row.</w:t>
            </w:r>
          </w:p>
        </w:tc>
      </w:tr>
    </w:tbl>
    <w:p w14:paraId="292CD2C1" w14:textId="1327551E" w:rsidR="00DB0478" w:rsidRDefault="00DB0478" w:rsidP="00DB0478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</w:t>
      </w:r>
      <w:r w:rsidR="00D31E27"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</w:rPr>
        <w:t>.</w:t>
      </w:r>
      <w:r w:rsidR="00D31E27">
        <w:rPr>
          <w:rFonts w:ascii="Calibri" w:eastAsia="Calibri" w:hAnsi="Calibri" w:cs="Calibri"/>
        </w:rPr>
        <w:t>2</w:t>
      </w:r>
      <w:r>
        <w:rPr>
          <w:rFonts w:ascii="Calibri" w:eastAsia="Calibri" w:hAnsi="Calibri" w:cs="Calibri"/>
        </w:rPr>
        <w:t>.2 Constructor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130"/>
        <w:gridCol w:w="5230"/>
      </w:tblGrid>
      <w:tr w:rsidR="00DB0478" w14:paraId="148B803D" w14:textId="77777777" w:rsidTr="005D2DB3">
        <w:tc>
          <w:tcPr>
            <w:tcW w:w="41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1CB" w14:textId="5E46CFF8" w:rsidR="00DB0478" w:rsidRPr="00FE7D1F" w:rsidRDefault="00DB047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iCs/>
                <w:sz w:val="24"/>
                <w:szCs w:val="24"/>
              </w:rPr>
              <w:t xml:space="preserve">+ </w:t>
            </w:r>
            <w:r w:rsidRPr="00DB0478">
              <w:rPr>
                <w:rFonts w:ascii="Calibri" w:eastAsia="Calibri" w:hAnsi="Calibri" w:cs="Calibri"/>
                <w:iCs/>
                <w:sz w:val="24"/>
                <w:szCs w:val="24"/>
              </w:rPr>
              <w:t>KeyboardPane()</w:t>
            </w:r>
          </w:p>
        </w:tc>
        <w:tc>
          <w:tcPr>
            <w:tcW w:w="52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9C8084" w14:textId="2173F1AF" w:rsidR="00A77B7E" w:rsidRPr="00A77B7E" w:rsidRDefault="00A77B7E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77B7E">
              <w:rPr>
                <w:rFonts w:ascii="Calibri" w:eastAsia="Calibri" w:hAnsi="Calibri" w:cs="Calibri"/>
                <w:sz w:val="24"/>
                <w:szCs w:val="24"/>
              </w:rPr>
              <w:t>Set up the KeyboardPane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36BC966F" w14:textId="77777777" w:rsidR="00A77B7E" w:rsidRDefault="00A77B7E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</w:pPr>
          </w:p>
          <w:p w14:paraId="43B78DC1" w14:textId="55AC288D" w:rsidR="00DB0478" w:rsidRDefault="00DB047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ILL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0F7EF50C" w14:textId="5A7E090D" w:rsidR="00DB0478" w:rsidRDefault="005D2DB3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C</w:t>
            </w:r>
            <w:r w:rsidR="00DB0478" w:rsidRPr="00671B0F">
              <w:rPr>
                <w:rFonts w:ascii="Calibri" w:eastAsia="Calibri" w:hAnsi="Calibri" w:cs="Calibri"/>
                <w:sz w:val="24"/>
                <w:szCs w:val="24"/>
              </w:rPr>
              <w:t xml:space="preserve">licking 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>each</w:t>
            </w:r>
            <w:r w:rsidR="009D12D2">
              <w:rPr>
                <w:rFonts w:ascii="Calibri" w:eastAsia="Calibri" w:hAnsi="Calibri" w:cs="Calibri"/>
                <w:sz w:val="24"/>
                <w:szCs w:val="24"/>
              </w:rPr>
              <w:t xml:space="preserve"> respective 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>Key</w:t>
            </w:r>
            <w:r w:rsidR="00DB0478" w:rsidRPr="00671B0F">
              <w:rPr>
                <w:rFonts w:ascii="Calibri" w:eastAsia="Calibri" w:hAnsi="Calibri" w:cs="Calibri"/>
                <w:sz w:val="24"/>
                <w:szCs w:val="24"/>
              </w:rPr>
              <w:t>Button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should 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 xml:space="preserve">trigger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a 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>static metho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="00DB0478" w:rsidRPr="00DB0478">
              <w:rPr>
                <w:rFonts w:ascii="Calibri" w:eastAsia="Calibri" w:hAnsi="Calibri" w:cs="Calibri"/>
                <w:sz w:val="24"/>
                <w:szCs w:val="24"/>
              </w:rPr>
              <w:t>addLetterToCurrentPlayer(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 xml:space="preserve">String </w:t>
            </w:r>
            <w:r w:rsidR="00DB0478" w:rsidRPr="00DB0478">
              <w:rPr>
                <w:rFonts w:ascii="Calibri" w:eastAsia="Calibri" w:hAnsi="Calibri" w:cs="Calibri"/>
                <w:sz w:val="24"/>
                <w:szCs w:val="24"/>
              </w:rPr>
              <w:t>s)</w:t>
            </w:r>
            <w:r w:rsidR="00DB0478">
              <w:rPr>
                <w:rFonts w:ascii="Calibri" w:eastAsia="Calibri" w:hAnsi="Calibri" w:cs="Calibri"/>
                <w:sz w:val="24"/>
                <w:szCs w:val="24"/>
              </w:rPr>
              <w:t xml:space="preserve"> from the class GameLogic.</w:t>
            </w:r>
          </w:p>
        </w:tc>
      </w:tr>
    </w:tbl>
    <w:p w14:paraId="15DCD33D" w14:textId="04F6807F" w:rsidR="009D0D84" w:rsidRDefault="009D0D84" w:rsidP="009D0D84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7FAC2CEC" w14:textId="0B44610F" w:rsidR="00BB3C00" w:rsidRDefault="00BB3C00" w:rsidP="009D0D84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594C31B9" w14:textId="5B1C65AA" w:rsidR="00BB3C00" w:rsidRDefault="00BB3C00" w:rsidP="009D0D84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6B751454" w14:textId="77777777" w:rsidR="00BB3C00" w:rsidRDefault="00BB3C00" w:rsidP="009D0D84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53A094E4" w14:textId="614968B3" w:rsidR="009D0D84" w:rsidRDefault="009D0D84" w:rsidP="009D0D84">
      <w:pPr>
        <w:spacing w:line="240" w:lineRule="auto"/>
        <w:jc w:val="both"/>
        <w:rPr>
          <w:rFonts w:ascii="Courier New" w:eastAsia="Courier New" w:hAnsi="Courier New" w:cs="Courier New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lastRenderedPageBreak/>
        <w:t>2.</w:t>
      </w:r>
      <w:r w:rsidR="009A5C34">
        <w:rPr>
          <w:rFonts w:ascii="Calibri" w:eastAsia="Calibri" w:hAnsi="Calibri" w:cs="Calibri"/>
          <w:b/>
          <w:sz w:val="32"/>
          <w:szCs w:val="32"/>
        </w:rPr>
        <w:t>1</w:t>
      </w:r>
      <w:r>
        <w:rPr>
          <w:rFonts w:ascii="Calibri" w:eastAsia="Calibri" w:hAnsi="Calibri" w:cs="Calibri"/>
          <w:b/>
          <w:sz w:val="32"/>
          <w:szCs w:val="32"/>
        </w:rPr>
        <w:t>.</w:t>
      </w:r>
      <w:r w:rsidR="009A5C34">
        <w:rPr>
          <w:rFonts w:ascii="Calibri" w:eastAsia="Calibri" w:hAnsi="Calibri" w:cs="Calibri"/>
          <w:b/>
          <w:sz w:val="32"/>
          <w:szCs w:val="32"/>
        </w:rPr>
        <w:t>3</w:t>
      </w:r>
      <w:r>
        <w:rPr>
          <w:rFonts w:ascii="Calibri" w:eastAsia="Calibri" w:hAnsi="Calibri" w:cs="Calibri"/>
          <w:b/>
          <w:sz w:val="32"/>
          <w:szCs w:val="32"/>
        </w:rPr>
        <w:t xml:space="preserve"> Class </w:t>
      </w:r>
      <w:r w:rsidR="009A5C34" w:rsidRPr="009A5C34">
        <w:rPr>
          <w:rFonts w:ascii="Courier New" w:eastAsia="Courier New" w:hAnsi="Courier New" w:cs="Courier New"/>
          <w:b/>
          <w:sz w:val="32"/>
          <w:szCs w:val="32"/>
        </w:rPr>
        <w:t xml:space="preserve">TimerPane </w:t>
      </w:r>
      <w:r w:rsidRPr="00DE42E4">
        <w:rPr>
          <w:rFonts w:ascii="Courier New" w:eastAsia="Courier New" w:hAnsi="Courier New" w:cs="Courier New"/>
          <w:bCs/>
          <w:sz w:val="24"/>
          <w:szCs w:val="24"/>
        </w:rPr>
        <w:t xml:space="preserve">extends </w:t>
      </w:r>
      <w:r w:rsidR="009A5C34">
        <w:rPr>
          <w:rFonts w:ascii="Courier New" w:eastAsia="Courier New" w:hAnsi="Courier New" w:cs="Courier New"/>
          <w:bCs/>
          <w:sz w:val="24"/>
          <w:szCs w:val="24"/>
        </w:rPr>
        <w:t>VBox</w:t>
      </w:r>
    </w:p>
    <w:p w14:paraId="527CBE7A" w14:textId="7306212B" w:rsidR="009D0D84" w:rsidRDefault="009D0D84" w:rsidP="009D0D84">
      <w:pPr>
        <w:ind w:firstLine="720"/>
        <w:rPr>
          <w:noProof/>
        </w:rPr>
      </w:pPr>
      <w:r>
        <w:rPr>
          <w:rFonts w:ascii="Calibri" w:eastAsia="Calibri" w:hAnsi="Calibri" w:cs="Calibri"/>
          <w:sz w:val="24"/>
          <w:szCs w:val="24"/>
        </w:rPr>
        <w:t xml:space="preserve">This class is </w:t>
      </w:r>
      <w:r w:rsidR="000B275F">
        <w:rPr>
          <w:rFonts w:ascii="Calibri" w:eastAsia="Calibri" w:hAnsi="Calibri" w:cs="Calibri"/>
          <w:sz w:val="24"/>
          <w:szCs w:val="24"/>
        </w:rPr>
        <w:t>a component that contains the respective Player label, a Timer, and a button that starts the Timer countdown.</w:t>
      </w:r>
      <w:r w:rsidR="000B275F" w:rsidRPr="000B275F">
        <w:rPr>
          <w:noProof/>
        </w:rPr>
        <w:t xml:space="preserve"> </w:t>
      </w:r>
    </w:p>
    <w:p w14:paraId="4D33598B" w14:textId="0849AE08" w:rsidR="000B275F" w:rsidRDefault="000B275F" w:rsidP="000B275F">
      <w:pPr>
        <w:ind w:firstLine="720"/>
        <w:jc w:val="center"/>
        <w:rPr>
          <w:rFonts w:ascii="Calibri" w:eastAsia="Calibri" w:hAnsi="Calibri" w:cs="Calibri"/>
          <w:sz w:val="24"/>
          <w:szCs w:val="24"/>
        </w:rPr>
      </w:pPr>
      <w:r>
        <w:rPr>
          <w:noProof/>
        </w:rPr>
        <w:drawing>
          <wp:inline distT="0" distB="0" distL="0" distR="0" wp14:anchorId="0DA6115F" wp14:editId="3ABBFB64">
            <wp:extent cx="1958340" cy="975685"/>
            <wp:effectExtent l="0" t="0" r="381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63275" cy="978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42B62" w14:textId="77777777" w:rsidR="009D0D84" w:rsidRPr="00DC4B2D" w:rsidRDefault="009D0D84" w:rsidP="009D0D84">
      <w:pPr>
        <w:ind w:firstLine="720"/>
        <w:rPr>
          <w:rFonts w:ascii="Calibri" w:eastAsia="Calibri" w:hAnsi="Calibri" w:cs="Calibri"/>
          <w:sz w:val="24"/>
          <w:szCs w:val="24"/>
        </w:rPr>
      </w:pPr>
    </w:p>
    <w:p w14:paraId="33211902" w14:textId="4D9F44E0" w:rsidR="009D0D84" w:rsidRDefault="009D0D84" w:rsidP="009D0D84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</w:t>
      </w:r>
      <w:r w:rsidR="00F54816"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</w:rPr>
        <w:t>.</w:t>
      </w:r>
      <w:r w:rsidR="00F54816">
        <w:rPr>
          <w:rFonts w:ascii="Calibri" w:eastAsia="Calibri" w:hAnsi="Calibri" w:cs="Calibri"/>
        </w:rPr>
        <w:t>3</w:t>
      </w:r>
      <w:r>
        <w:rPr>
          <w:rFonts w:ascii="Calibri" w:eastAsia="Calibri" w:hAnsi="Calibri" w:cs="Calibri"/>
        </w:rPr>
        <w:t>.1 Fields</w:t>
      </w:r>
    </w:p>
    <w:tbl>
      <w:tblPr>
        <w:tblStyle w:val="aff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965"/>
      </w:tblGrid>
      <w:tr w:rsidR="009D0D84" w14:paraId="3725C40A" w14:textId="77777777" w:rsidTr="002E4513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9235E" w14:textId="17EB7E29" w:rsidR="009D0D84" w:rsidRPr="00FE7D1F" w:rsidRDefault="009D0D84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iCs/>
                <w:sz w:val="24"/>
                <w:szCs w:val="24"/>
              </w:rPr>
              <w:t>-</w:t>
            </w:r>
            <w:r>
              <w:t xml:space="preserve"> </w:t>
            </w:r>
            <w:r w:rsidR="00DD56C5">
              <w:rPr>
                <w:rFonts w:ascii="Calibri" w:eastAsia="Calibri" w:hAnsi="Calibri" w:cs="Calibri"/>
                <w:iCs/>
                <w:sz w:val="24"/>
                <w:szCs w:val="24"/>
              </w:rPr>
              <w:t>Button button</w:t>
            </w:r>
          </w:p>
        </w:tc>
        <w:tc>
          <w:tcPr>
            <w:tcW w:w="49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5E851F" w14:textId="77777777" w:rsidR="009D0D84" w:rsidRDefault="009D0D84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The button with the text “Start”</w:t>
            </w:r>
          </w:p>
        </w:tc>
      </w:tr>
    </w:tbl>
    <w:p w14:paraId="37A6E6B2" w14:textId="6A5BBCD5" w:rsidR="009D0D84" w:rsidRDefault="009D0D84" w:rsidP="009D0D84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</w:t>
      </w:r>
      <w:r w:rsidR="00F54816">
        <w:rPr>
          <w:rFonts w:ascii="Calibri" w:eastAsia="Calibri" w:hAnsi="Calibri" w:cs="Calibri"/>
        </w:rPr>
        <w:t>1</w:t>
      </w:r>
      <w:r>
        <w:rPr>
          <w:rFonts w:ascii="Calibri" w:eastAsia="Calibri" w:hAnsi="Calibri" w:cs="Calibri"/>
        </w:rPr>
        <w:t>.</w:t>
      </w:r>
      <w:r w:rsidR="00F54816">
        <w:rPr>
          <w:rFonts w:ascii="Calibri" w:eastAsia="Calibri" w:hAnsi="Calibri" w:cs="Calibri"/>
        </w:rPr>
        <w:t>3</w:t>
      </w:r>
      <w:r>
        <w:rPr>
          <w:rFonts w:ascii="Calibri" w:eastAsia="Calibri" w:hAnsi="Calibri" w:cs="Calibri"/>
        </w:rPr>
        <w:t>.2 Constructor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395"/>
        <w:gridCol w:w="4965"/>
      </w:tblGrid>
      <w:tr w:rsidR="009D0D84" w14:paraId="3E3F84D8" w14:textId="77777777" w:rsidTr="002E4513">
        <w:tc>
          <w:tcPr>
            <w:tcW w:w="43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ED0BBD" w14:textId="258BD8BF" w:rsidR="009D0D84" w:rsidRPr="00FE7D1F" w:rsidRDefault="009D0D84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iCs/>
                <w:sz w:val="24"/>
                <w:szCs w:val="24"/>
              </w:rPr>
              <w:t xml:space="preserve">+ </w:t>
            </w:r>
            <w:r w:rsidR="00F54816">
              <w:rPr>
                <w:rFonts w:ascii="Calibri" w:eastAsia="Calibri" w:hAnsi="Calibri" w:cs="Calibri"/>
                <w:iCs/>
                <w:sz w:val="24"/>
                <w:szCs w:val="24"/>
              </w:rPr>
              <w:t>TimerPane</w:t>
            </w:r>
            <w:r w:rsidRPr="00671B0F">
              <w:rPr>
                <w:rFonts w:ascii="Calibri" w:eastAsia="Calibri" w:hAnsi="Calibri" w:cs="Calibri"/>
                <w:iCs/>
                <w:sz w:val="24"/>
                <w:szCs w:val="24"/>
              </w:rPr>
              <w:t>(</w:t>
            </w:r>
            <w:r w:rsidR="00F54816">
              <w:rPr>
                <w:rFonts w:ascii="Calibri" w:eastAsia="Calibri" w:hAnsi="Calibri" w:cs="Calibri"/>
                <w:iCs/>
                <w:sz w:val="24"/>
                <w:szCs w:val="24"/>
              </w:rPr>
              <w:t>int pl</w:t>
            </w:r>
            <w:r w:rsidRPr="00671B0F">
              <w:rPr>
                <w:rFonts w:ascii="Calibri" w:eastAsia="Calibri" w:hAnsi="Calibri" w:cs="Calibri"/>
                <w:iCs/>
                <w:sz w:val="24"/>
                <w:szCs w:val="24"/>
              </w:rPr>
              <w:t>)</w:t>
            </w:r>
          </w:p>
        </w:tc>
        <w:tc>
          <w:tcPr>
            <w:tcW w:w="49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5E7E6" w14:textId="20DEB560" w:rsidR="00F54816" w:rsidRPr="003F290D" w:rsidRDefault="00F54816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F24159">
              <w:rPr>
                <w:rFonts w:ascii="Calibri" w:eastAsia="Calibri" w:hAnsi="Calibri" w:cs="Calibri"/>
                <w:sz w:val="24"/>
                <w:szCs w:val="24"/>
              </w:rPr>
              <w:t xml:space="preserve">Initialize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all fields and layout for the pane of the player pl+1 (0 for Player 1, 1 for Player 2)</w:t>
            </w:r>
          </w:p>
          <w:p w14:paraId="60244F88" w14:textId="77777777" w:rsidR="00F54816" w:rsidRDefault="00F54816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</w:pPr>
          </w:p>
          <w:p w14:paraId="58E819AA" w14:textId="6CBE6B39" w:rsidR="009D0D84" w:rsidRDefault="009D0D84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ILL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7B45C265" w14:textId="4C1381F8" w:rsidR="009D0D84" w:rsidRDefault="00F54816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Clicking the “Start” button </w:t>
            </w:r>
            <w:r w:rsidRPr="00F54816">
              <w:rPr>
                <w:rFonts w:ascii="Calibri" w:eastAsia="Calibri" w:hAnsi="Calibri" w:cs="Calibri"/>
                <w:sz w:val="24"/>
                <w:szCs w:val="24"/>
              </w:rPr>
              <w:t>should calls the static method beginTurns(int pl) from GameLogic.</w:t>
            </w:r>
          </w:p>
        </w:tc>
      </w:tr>
    </w:tbl>
    <w:p w14:paraId="272EFC69" w14:textId="0599D819" w:rsidR="00395CC8" w:rsidRDefault="00395CC8" w:rsidP="00395CC8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7A03FB0A" w14:textId="77777777" w:rsidR="00BB3C00" w:rsidRDefault="00BB3C00" w:rsidP="00395CC8">
      <w:pPr>
        <w:spacing w:line="240" w:lineRule="auto"/>
        <w:jc w:val="both"/>
        <w:rPr>
          <w:rFonts w:ascii="Calibri" w:eastAsia="Calibri" w:hAnsi="Calibri" w:cs="Calibri"/>
          <w:b/>
          <w:sz w:val="32"/>
          <w:szCs w:val="32"/>
        </w:rPr>
      </w:pPr>
    </w:p>
    <w:p w14:paraId="0EDD4A09" w14:textId="3744BE13" w:rsidR="00395CC8" w:rsidRDefault="00395CC8" w:rsidP="00395CC8">
      <w:pPr>
        <w:spacing w:line="240" w:lineRule="auto"/>
        <w:jc w:val="both"/>
        <w:rPr>
          <w:rFonts w:ascii="Courier New" w:eastAsia="Courier New" w:hAnsi="Courier New" w:cs="Courier New"/>
          <w:b/>
          <w:sz w:val="32"/>
          <w:szCs w:val="32"/>
        </w:rPr>
      </w:pPr>
      <w:r>
        <w:rPr>
          <w:rFonts w:ascii="Calibri" w:eastAsia="Calibri" w:hAnsi="Calibri" w:cs="Calibri"/>
          <w:b/>
          <w:sz w:val="32"/>
          <w:szCs w:val="32"/>
        </w:rPr>
        <w:t xml:space="preserve">2.1.4 Class </w:t>
      </w:r>
      <w:r>
        <w:rPr>
          <w:rFonts w:ascii="Courier New" w:eastAsia="Courier New" w:hAnsi="Courier New" w:cs="Courier New"/>
          <w:b/>
          <w:sz w:val="32"/>
          <w:szCs w:val="32"/>
        </w:rPr>
        <w:t>WordCanvas</w:t>
      </w:r>
      <w:r w:rsidRPr="009A5C34">
        <w:rPr>
          <w:rFonts w:ascii="Courier New" w:eastAsia="Courier New" w:hAnsi="Courier New" w:cs="Courier New"/>
          <w:b/>
          <w:sz w:val="32"/>
          <w:szCs w:val="32"/>
        </w:rPr>
        <w:t xml:space="preserve"> </w:t>
      </w:r>
      <w:r w:rsidRPr="00DE42E4">
        <w:rPr>
          <w:rFonts w:ascii="Courier New" w:eastAsia="Courier New" w:hAnsi="Courier New" w:cs="Courier New"/>
          <w:bCs/>
          <w:sz w:val="24"/>
          <w:szCs w:val="24"/>
        </w:rPr>
        <w:t xml:space="preserve">extends </w:t>
      </w:r>
      <w:r>
        <w:rPr>
          <w:rFonts w:ascii="Courier New" w:eastAsia="Courier New" w:hAnsi="Courier New" w:cs="Courier New"/>
          <w:bCs/>
          <w:sz w:val="24"/>
          <w:szCs w:val="24"/>
        </w:rPr>
        <w:t>Canvas</w:t>
      </w:r>
    </w:p>
    <w:p w14:paraId="5A6DEC32" w14:textId="5DE0C395" w:rsidR="00395CC8" w:rsidRDefault="00395CC8" w:rsidP="00395CC8">
      <w:pPr>
        <w:ind w:firstLine="720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his class is a component that contains the word box itself.</w:t>
      </w:r>
    </w:p>
    <w:p w14:paraId="12BC1CA6" w14:textId="443E9186" w:rsidR="00395CC8" w:rsidRDefault="00395CC8" w:rsidP="00395CC8">
      <w:pPr>
        <w:ind w:firstLine="720"/>
        <w:jc w:val="center"/>
        <w:rPr>
          <w:noProof/>
        </w:rPr>
      </w:pPr>
      <w:r>
        <w:rPr>
          <w:noProof/>
        </w:rPr>
        <w:drawing>
          <wp:inline distT="0" distB="0" distL="0" distR="0" wp14:anchorId="2F61AC61" wp14:editId="55845A0A">
            <wp:extent cx="4335780" cy="1090762"/>
            <wp:effectExtent l="0" t="0" r="762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48665" cy="1094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1271" w14:textId="2737ECB1" w:rsidR="00A96492" w:rsidRDefault="00A96492" w:rsidP="00A96492"/>
    <w:p w14:paraId="76463F75" w14:textId="77777777" w:rsidR="00395CC8" w:rsidRDefault="00395CC8" w:rsidP="00395CC8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3.1.3 Methods</w:t>
      </w:r>
    </w:p>
    <w:tbl>
      <w:tblPr>
        <w:tblStyle w:val="aff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70"/>
        <w:gridCol w:w="4690"/>
      </w:tblGrid>
      <w:tr w:rsidR="00395CC8" w14:paraId="6876CB13" w14:textId="77777777" w:rsidTr="009104B3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FD6569" w14:textId="374CBB19" w:rsidR="00395CC8" w:rsidRPr="00FE7D1F" w:rsidRDefault="00395CC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Cs/>
                <w:sz w:val="24"/>
                <w:szCs w:val="24"/>
              </w:rPr>
            </w:pPr>
            <w:r w:rsidRPr="00FE7D1F">
              <w:rPr>
                <w:rFonts w:ascii="Calibri" w:eastAsia="Calibri" w:hAnsi="Calibri" w:cs="Calibri"/>
                <w:iCs/>
                <w:sz w:val="24"/>
                <w:szCs w:val="24"/>
              </w:rPr>
              <w:t xml:space="preserve">+ </w:t>
            </w:r>
            <w:r>
              <w:rPr>
                <w:rFonts w:ascii="Calibri" w:eastAsia="Calibri" w:hAnsi="Calibri" w:cs="Calibri"/>
                <w:iCs/>
                <w:sz w:val="24"/>
                <w:szCs w:val="24"/>
              </w:rPr>
              <w:t xml:space="preserve">void </w:t>
            </w:r>
            <w:r w:rsidR="009104B3" w:rsidRPr="009104B3">
              <w:rPr>
                <w:rFonts w:ascii="Calibri" w:eastAsia="Calibri" w:hAnsi="Calibri" w:cs="Calibri"/>
                <w:iCs/>
                <w:sz w:val="24"/>
                <w:szCs w:val="24"/>
              </w:rPr>
              <w:t>flipLetter(int index, Status newStatus)</w:t>
            </w:r>
          </w:p>
        </w:tc>
        <w:tc>
          <w:tcPr>
            <w:tcW w:w="4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285B5D" w14:textId="38D44AFB" w:rsidR="00395CC8" w:rsidRDefault="009104B3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Plays the flip animation of the specified letter, after halfway the letter change its coloring to match the specified Status.</w:t>
            </w:r>
          </w:p>
          <w:p w14:paraId="2245E01F" w14:textId="77777777" w:rsidR="00395CC8" w:rsidRDefault="00395CC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6DB3B6DD" w14:textId="1A934EC9" w:rsidR="00395CC8" w:rsidRDefault="00395CC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lastRenderedPageBreak/>
              <w:t>/*</w:t>
            </w:r>
            <w:r w:rsidR="009104B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IX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 xml:space="preserve">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7CB30689" w14:textId="50DD724E" w:rsidR="009104B3" w:rsidRPr="009104B3" w:rsidRDefault="009104B3" w:rsidP="009104B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104B3">
              <w:rPr>
                <w:rFonts w:ascii="Calibri" w:eastAsia="Calibri" w:hAnsi="Calibri" w:cs="Calibri"/>
                <w:sz w:val="24"/>
                <w:szCs w:val="24"/>
              </w:rPr>
              <w:t xml:space="preserve">The following part of this code will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reeze</w:t>
            </w:r>
            <w:r w:rsidRPr="009104B3">
              <w:rPr>
                <w:rFonts w:ascii="Calibri" w:eastAsia="Calibri" w:hAnsi="Calibri" w:cs="Calibri"/>
                <w:sz w:val="24"/>
                <w:szCs w:val="24"/>
              </w:rPr>
              <w:t xml:space="preserve"> the program when ru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63528C9A" w14:textId="77777777" w:rsidR="00395CC8" w:rsidRDefault="009104B3" w:rsidP="009104B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104B3">
              <w:rPr>
                <w:rFonts w:ascii="Calibri" w:eastAsia="Calibri" w:hAnsi="Calibri" w:cs="Calibri"/>
                <w:sz w:val="24"/>
                <w:szCs w:val="24"/>
              </w:rPr>
              <w:t>Please turn this into a separate thread instea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30EA8F27" w14:textId="15465FED" w:rsidR="00A33F5A" w:rsidRDefault="00A33F5A" w:rsidP="009104B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33F5A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  <w:t>CAUTION:</w:t>
            </w:r>
            <w:r w:rsidRPr="00A33F5A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ome part of this</w:t>
            </w:r>
            <w:r w:rsidRPr="00A33F5A">
              <w:rPr>
                <w:rFonts w:ascii="Calibri" w:eastAsia="Calibri" w:hAnsi="Calibri" w:cs="Calibri"/>
                <w:sz w:val="24"/>
                <w:szCs w:val="24"/>
              </w:rPr>
              <w:t xml:space="preserve"> method contains UI update, which can cause an error if running in a different threa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 You need to alter the code to make it works, too!</w:t>
            </w:r>
          </w:p>
          <w:p w14:paraId="47DAD3E6" w14:textId="5F23C6E3" w:rsidR="00A33F5A" w:rsidRPr="00A33F5A" w:rsidRDefault="00A33F5A" w:rsidP="009104B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/>
                <w:iCs/>
                <w:color w:val="FF0000"/>
                <w:sz w:val="24"/>
                <w:szCs w:val="24"/>
              </w:rPr>
            </w:pPr>
            <w:r w:rsidRPr="00A33F5A">
              <w:rPr>
                <w:rFonts w:ascii="Calibri" w:eastAsia="Calibri" w:hAnsi="Calibri" w:cs="Calibri"/>
                <w:i/>
                <w:iCs/>
                <w:color w:val="FF0000"/>
                <w:sz w:val="24"/>
                <w:szCs w:val="24"/>
              </w:rPr>
              <w:t>Please see the comment in the file for more information.</w:t>
            </w:r>
          </w:p>
          <w:p w14:paraId="227B1F91" w14:textId="70E8E01C" w:rsidR="00A33F5A" w:rsidRDefault="00A33F5A" w:rsidP="009104B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</w:tc>
      </w:tr>
      <w:tr w:rsidR="00395CC8" w14:paraId="23358E48" w14:textId="77777777" w:rsidTr="009104B3">
        <w:tc>
          <w:tcPr>
            <w:tcW w:w="46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598A18" w14:textId="316402E1" w:rsidR="00395CC8" w:rsidRPr="00FE7D1F" w:rsidRDefault="00395CC8" w:rsidP="002E4513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iCs/>
                <w:sz w:val="24"/>
                <w:szCs w:val="24"/>
              </w:rPr>
              <w:lastRenderedPageBreak/>
              <w:t xml:space="preserve">+ </w:t>
            </w:r>
            <w:r w:rsidR="005340F7" w:rsidRPr="005340F7">
              <w:rPr>
                <w:rFonts w:ascii="Calibri" w:eastAsia="Calibri" w:hAnsi="Calibri" w:cs="Calibri"/>
                <w:iCs/>
                <w:sz w:val="24"/>
                <w:szCs w:val="24"/>
              </w:rPr>
              <w:t>flipWord(Status[] newStatus)</w:t>
            </w:r>
          </w:p>
        </w:tc>
        <w:tc>
          <w:tcPr>
            <w:tcW w:w="46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DF28B7" w14:textId="2D17017F" w:rsidR="005340F7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Plays the flip animation of the </w:t>
            </w:r>
            <w:r w:rsidR="00F95601">
              <w:rPr>
                <w:rFonts w:ascii="Calibri" w:eastAsia="Calibri" w:hAnsi="Calibri" w:cs="Calibri"/>
                <w:sz w:val="24"/>
                <w:szCs w:val="24"/>
              </w:rPr>
              <w:t>entire wor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, </w:t>
            </w:r>
            <w:r w:rsidR="00F95601">
              <w:rPr>
                <w:rFonts w:ascii="Calibri" w:eastAsia="Calibri" w:hAnsi="Calibri" w:cs="Calibri"/>
                <w:sz w:val="24"/>
                <w:szCs w:val="24"/>
              </w:rPr>
              <w:t xml:space="preserve">this method calls the method </w:t>
            </w:r>
            <w:r w:rsidR="00F95601" w:rsidRPr="009104B3">
              <w:rPr>
                <w:rFonts w:ascii="Calibri" w:eastAsia="Calibri" w:hAnsi="Calibri" w:cs="Calibri"/>
                <w:iCs/>
                <w:sz w:val="24"/>
                <w:szCs w:val="24"/>
              </w:rPr>
              <w:t>flipLetter</w:t>
            </w:r>
            <w:r w:rsidR="00F95601">
              <w:rPr>
                <w:rFonts w:ascii="Calibri" w:eastAsia="Calibri" w:hAnsi="Calibri" w:cs="Calibri"/>
                <w:iCs/>
                <w:sz w:val="24"/>
                <w:szCs w:val="24"/>
              </w:rPr>
              <w:t xml:space="preserve"> above.</w:t>
            </w:r>
          </w:p>
          <w:p w14:paraId="6929B6F1" w14:textId="77777777" w:rsidR="005340F7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005C19D1" w14:textId="77777777" w:rsidR="005340F7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FIX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 xml:space="preserve">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68571E5F" w14:textId="66A130E3" w:rsidR="005340F7" w:rsidRPr="009104B3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104B3">
              <w:rPr>
                <w:rFonts w:ascii="Calibri" w:eastAsia="Calibri" w:hAnsi="Calibri" w:cs="Calibri"/>
                <w:sz w:val="24"/>
                <w:szCs w:val="24"/>
              </w:rPr>
              <w:t xml:space="preserve">The following part of this code will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freeze</w:t>
            </w:r>
            <w:r w:rsidRPr="009104B3">
              <w:rPr>
                <w:rFonts w:ascii="Calibri" w:eastAsia="Calibri" w:hAnsi="Calibri" w:cs="Calibri"/>
                <w:sz w:val="24"/>
                <w:szCs w:val="24"/>
              </w:rPr>
              <w:t xml:space="preserve"> the program when run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71350C3C" w14:textId="77777777" w:rsidR="005340F7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9104B3">
              <w:rPr>
                <w:rFonts w:ascii="Calibri" w:eastAsia="Calibri" w:hAnsi="Calibri" w:cs="Calibri"/>
                <w:sz w:val="24"/>
                <w:szCs w:val="24"/>
              </w:rPr>
              <w:t>Please turn this into a separate thread instea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1B234D57" w14:textId="77777777" w:rsidR="005340F7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33F5A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  <w:t>CAUTION:</w:t>
            </w:r>
            <w:r w:rsidRPr="00A33F5A"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Some part of this</w:t>
            </w:r>
            <w:r w:rsidRPr="00A33F5A">
              <w:rPr>
                <w:rFonts w:ascii="Calibri" w:eastAsia="Calibri" w:hAnsi="Calibri" w:cs="Calibri"/>
                <w:sz w:val="24"/>
                <w:szCs w:val="24"/>
              </w:rPr>
              <w:t xml:space="preserve"> method contains UI update, which can cause an error if running in a different thread</w:t>
            </w:r>
            <w:r>
              <w:rPr>
                <w:rFonts w:ascii="Calibri" w:eastAsia="Calibri" w:hAnsi="Calibri" w:cs="Calibri"/>
                <w:sz w:val="24"/>
                <w:szCs w:val="24"/>
              </w:rPr>
              <w:t>. You need to alter the code to make it works, too!</w:t>
            </w:r>
          </w:p>
          <w:p w14:paraId="345AB9AE" w14:textId="77777777" w:rsidR="005340F7" w:rsidRPr="00A33F5A" w:rsidRDefault="005340F7" w:rsidP="005340F7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i/>
                <w:iCs/>
                <w:color w:val="FF0000"/>
                <w:sz w:val="24"/>
                <w:szCs w:val="24"/>
              </w:rPr>
            </w:pPr>
            <w:r w:rsidRPr="00A33F5A">
              <w:rPr>
                <w:rFonts w:ascii="Calibri" w:eastAsia="Calibri" w:hAnsi="Calibri" w:cs="Calibri"/>
                <w:i/>
                <w:iCs/>
                <w:color w:val="FF0000"/>
                <w:sz w:val="24"/>
                <w:szCs w:val="24"/>
              </w:rPr>
              <w:t>Please see the comment in the file for more information.</w:t>
            </w:r>
          </w:p>
          <w:p w14:paraId="6714C77A" w14:textId="05FACEE0" w:rsidR="00395CC8" w:rsidRPr="00DC4B2D" w:rsidRDefault="00395CC8" w:rsidP="002E4513">
            <w:pPr>
              <w:widowControl w:val="0"/>
              <w:spacing w:line="240" w:lineRule="auto"/>
              <w:jc w:val="both"/>
              <w:rPr>
                <w:rFonts w:asciiTheme="majorHAnsi" w:eastAsia="Calibri" w:hAnsiTheme="majorHAnsi" w:cstheme="majorHAnsi"/>
                <w:sz w:val="24"/>
                <w:szCs w:val="24"/>
              </w:rPr>
            </w:pPr>
          </w:p>
        </w:tc>
      </w:tr>
    </w:tbl>
    <w:p w14:paraId="27800B82" w14:textId="77777777" w:rsidR="00395CC8" w:rsidRPr="00A96492" w:rsidRDefault="00395CC8" w:rsidP="00A96492"/>
    <w:p w14:paraId="7A8F3D23" w14:textId="079F3E2B" w:rsidR="008F303D" w:rsidRPr="008F303D" w:rsidRDefault="003C6E20" w:rsidP="008F303D">
      <w:pPr>
        <w:pStyle w:val="Heading2"/>
        <w:spacing w:before="0" w:after="0" w:line="240" w:lineRule="auto"/>
        <w:jc w:val="both"/>
        <w:rPr>
          <w:rFonts w:ascii="Courier New" w:eastAsia="Courier New" w:hAnsi="Courier New" w:cs="Courier New"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2.1</w:t>
      </w:r>
      <w:r>
        <w:rPr>
          <w:rFonts w:ascii="Calibri" w:eastAsia="Calibri" w:hAnsi="Calibri" w:cs="Calibri"/>
          <w:sz w:val="36"/>
          <w:szCs w:val="36"/>
        </w:rPr>
        <w:t xml:space="preserve"> package </w:t>
      </w:r>
      <w:r w:rsidR="008F303D">
        <w:rPr>
          <w:rFonts w:ascii="Courier New" w:eastAsia="Courier New" w:hAnsi="Courier New" w:cs="Courier New"/>
          <w:sz w:val="36"/>
          <w:szCs w:val="36"/>
        </w:rPr>
        <w:t>logic</w:t>
      </w:r>
    </w:p>
    <w:p w14:paraId="046F27F4" w14:textId="3616E741" w:rsidR="00DE42E4" w:rsidRPr="00DE42E4" w:rsidRDefault="00575DDD" w:rsidP="00DE42E4">
      <w:pPr>
        <w:pStyle w:val="Heading1"/>
        <w:spacing w:before="0" w:after="0" w:line="240" w:lineRule="auto"/>
        <w:jc w:val="both"/>
        <w:rPr>
          <w:rFonts w:ascii="Courier New" w:eastAsia="Courier New" w:hAnsi="Courier New" w:cs="Courier New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>2.1.</w:t>
      </w:r>
      <w:r w:rsidR="00FE0763">
        <w:rPr>
          <w:rFonts w:ascii="Calibri" w:eastAsia="Calibri" w:hAnsi="Calibri" w:cs="Calibri"/>
          <w:b/>
          <w:sz w:val="36"/>
          <w:szCs w:val="36"/>
        </w:rPr>
        <w:t>1</w:t>
      </w:r>
      <w:r>
        <w:rPr>
          <w:rFonts w:ascii="Calibri" w:eastAsia="Calibri" w:hAnsi="Calibri" w:cs="Calibri"/>
          <w:b/>
          <w:sz w:val="36"/>
          <w:szCs w:val="36"/>
        </w:rPr>
        <w:t xml:space="preserve"> Class </w:t>
      </w:r>
      <w:r w:rsidR="008F303D">
        <w:rPr>
          <w:rFonts w:ascii="Courier New" w:eastAsia="Courier New" w:hAnsi="Courier New" w:cs="Courier New"/>
          <w:b/>
          <w:sz w:val="36"/>
          <w:szCs w:val="36"/>
        </w:rPr>
        <w:t>GameLogic</w:t>
      </w:r>
    </w:p>
    <w:p w14:paraId="41BDF783" w14:textId="5C9E03EB" w:rsidR="00FE0763" w:rsidRDefault="00F35A2C" w:rsidP="00AF327F">
      <w:pPr>
        <w:ind w:firstLine="720"/>
      </w:pPr>
      <w:r w:rsidRPr="006A15EC">
        <w:rPr>
          <w:rFonts w:ascii="Calibri" w:eastAsia="Calibri" w:hAnsi="Calibri" w:cs="Calibri"/>
          <w:sz w:val="24"/>
          <w:szCs w:val="24"/>
        </w:rPr>
        <w:t xml:space="preserve">This class is </w:t>
      </w:r>
      <w:r w:rsidR="00301F2F" w:rsidRPr="006A15EC">
        <w:rPr>
          <w:rFonts w:ascii="Calibri" w:eastAsia="Calibri" w:hAnsi="Calibri" w:cs="Calibri"/>
          <w:sz w:val="24"/>
          <w:szCs w:val="24"/>
        </w:rPr>
        <w:t xml:space="preserve">the </w:t>
      </w:r>
      <w:r w:rsidR="00FE0763" w:rsidRPr="006A15EC">
        <w:rPr>
          <w:rFonts w:ascii="Calibri" w:eastAsia="Calibri" w:hAnsi="Calibri" w:cs="Calibri"/>
          <w:sz w:val="24"/>
          <w:szCs w:val="24"/>
        </w:rPr>
        <w:t xml:space="preserve">main </w:t>
      </w:r>
      <w:r w:rsidR="008F303D" w:rsidRPr="006A15EC">
        <w:rPr>
          <w:rFonts w:ascii="Calibri" w:eastAsia="Calibri" w:hAnsi="Calibri" w:cs="Calibri"/>
          <w:sz w:val="24"/>
          <w:szCs w:val="24"/>
        </w:rPr>
        <w:t>logic of the game</w:t>
      </w:r>
      <w:r w:rsidR="00FE0763" w:rsidRPr="006A15EC">
        <w:rPr>
          <w:rFonts w:ascii="Calibri" w:eastAsia="Calibri" w:hAnsi="Calibri" w:cs="Calibri"/>
          <w:sz w:val="24"/>
          <w:szCs w:val="24"/>
        </w:rPr>
        <w:t>.</w:t>
      </w:r>
      <w:r w:rsidR="008F303D" w:rsidRPr="006A15EC">
        <w:rPr>
          <w:rFonts w:ascii="Calibri" w:eastAsia="Calibri" w:hAnsi="Calibri" w:cs="Calibri"/>
          <w:sz w:val="24"/>
          <w:szCs w:val="24"/>
        </w:rPr>
        <w:t xml:space="preserve"> It contains many methods related to the game state. </w:t>
      </w:r>
    </w:p>
    <w:p w14:paraId="37586F03" w14:textId="78F130A5" w:rsidR="00FE0763" w:rsidRDefault="00FE0763" w:rsidP="00FE0763">
      <w:pPr>
        <w:pStyle w:val="Heading3"/>
        <w:spacing w:line="240" w:lineRule="auto"/>
        <w:jc w:val="both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2.1.2.2 Methods</w:t>
      </w:r>
    </w:p>
    <w:tbl>
      <w:tblPr>
        <w:tblStyle w:val="af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FE0763" w14:paraId="72968C05" w14:textId="77777777" w:rsidTr="00C91EA4">
        <w:trPr>
          <w:trHeight w:val="580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7DA840" w14:textId="432D3971" w:rsidR="00FE0763" w:rsidRPr="00AF327F" w:rsidRDefault="00FE0763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  <w:u w:val="single"/>
              </w:rPr>
              <w:t>+</w:t>
            </w:r>
            <w:r w:rsidR="00AF327F" w:rsidRPr="00AF327F">
              <w:rPr>
                <w:u w:val="single"/>
              </w:rPr>
              <w:t xml:space="preserve"> </w:t>
            </w:r>
            <w:r w:rsidR="00AF327F" w:rsidRPr="00AF327F">
              <w:rPr>
                <w:rFonts w:ascii="Calibri" w:eastAsia="Calibri" w:hAnsi="Calibri" w:cs="Calibri"/>
                <w:sz w:val="24"/>
                <w:szCs w:val="24"/>
                <w:u w:val="single"/>
              </w:rPr>
              <w:t>void startCountDownTimer(int pl)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37D9F9" w14:textId="727AB04B" w:rsidR="00FE0763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>Starts the countdown timer</w:t>
            </w:r>
          </w:p>
          <w:p w14:paraId="64F77D32" w14:textId="77777777" w:rsidR="00FE0763" w:rsidRDefault="00FE0763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65ABC62A" w14:textId="77777777" w:rsidR="00AF327F" w:rsidRDefault="00FE0763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ILL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5909DFFC" w14:textId="3F6375D2" w:rsidR="00AF327F" w:rsidRP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>The following code will make the timer starts counting down.</w:t>
            </w:r>
          </w:p>
          <w:p w14:paraId="37AC932A" w14:textId="5A20FEB9" w:rsidR="00FE0763" w:rsidRPr="00FE0763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>But it will not work if got called by the main application thread.</w:t>
            </w:r>
          </w:p>
        </w:tc>
      </w:tr>
      <w:tr w:rsidR="00FE0763" w14:paraId="51E30FC1" w14:textId="77777777" w:rsidTr="00C91EA4">
        <w:trPr>
          <w:trHeight w:val="303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68CE3" w14:textId="330E0458" w:rsidR="00FE0763" w:rsidRPr="00AF327F" w:rsidRDefault="00FE0763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  <w:u w:val="single"/>
              </w:rPr>
              <w:lastRenderedPageBreak/>
              <w:t>+</w:t>
            </w:r>
            <w:r w:rsidR="00AF327F" w:rsidRPr="00AF327F">
              <w:rPr>
                <w:u w:val="single"/>
              </w:rPr>
              <w:t xml:space="preserve"> </w:t>
            </w:r>
            <w:r w:rsidR="00AF327F" w:rsidRPr="00AF327F">
              <w:rPr>
                <w:rFonts w:ascii="Calibri" w:eastAsia="Calibri" w:hAnsi="Calibri" w:cs="Calibri"/>
                <w:sz w:val="24"/>
                <w:szCs w:val="24"/>
                <w:u w:val="single"/>
              </w:rPr>
              <w:t>void runCountDownTimer(int pl) throws InterruptedException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D5EEF2" w14:textId="58173222" w:rsidR="00AF327F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>Handling the timer counting down itself.</w:t>
            </w:r>
          </w:p>
          <w:p w14:paraId="20815ED7" w14:textId="77777777" w:rsidR="00AF327F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</w:pPr>
          </w:p>
          <w:p w14:paraId="76E26316" w14:textId="6845EDFC" w:rsidR="00671B0F" w:rsidRDefault="00671B0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</w:t>
            </w:r>
            <w:r w:rsidR="00AF327F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IX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 xml:space="preserve">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08D797B1" w14:textId="6AF7EF25" w:rsidR="00FE0763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>The following code contains UI update, which can cause an error</w:t>
            </w:r>
            <w:r>
              <w:rPr>
                <w:rFonts w:ascii="Calibri" w:eastAsia="Calibri" w:hAnsi="Calibri" w:cs="Calibri"/>
                <w:sz w:val="24"/>
                <w:szCs w:val="24"/>
              </w:rPr>
              <w:t xml:space="preserve"> </w:t>
            </w:r>
            <w:r w:rsidRPr="00AF327F">
              <w:rPr>
                <w:rFonts w:ascii="Calibri" w:eastAsia="Calibri" w:hAnsi="Calibri" w:cs="Calibri"/>
                <w:sz w:val="24"/>
                <w:szCs w:val="24"/>
              </w:rPr>
              <w:t>if running in a different thread. You need to alter the code to make this works.</w:t>
            </w:r>
          </w:p>
        </w:tc>
      </w:tr>
      <w:tr w:rsidR="00FE0763" w14:paraId="6EE41DE6" w14:textId="77777777" w:rsidTr="00C91EA4">
        <w:trPr>
          <w:trHeight w:val="580"/>
        </w:trPr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E050A2" w14:textId="4825FEBF" w:rsidR="00FE0763" w:rsidRPr="00301F2F" w:rsidRDefault="00B63BC1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  <w:u w:val="single"/>
              </w:rPr>
            </w:pPr>
            <w:r>
              <w:rPr>
                <w:rFonts w:ascii="Calibri" w:eastAsia="Calibri" w:hAnsi="Calibri" w:cs="Calibri"/>
                <w:sz w:val="24"/>
                <w:szCs w:val="24"/>
                <w:u w:val="single"/>
              </w:rPr>
              <w:t>+</w:t>
            </w:r>
            <w:r w:rsidR="00AF327F">
              <w:t xml:space="preserve"> </w:t>
            </w:r>
            <w:r w:rsidR="00AF327F" w:rsidRPr="00AF327F">
              <w:rPr>
                <w:rFonts w:ascii="Calibri" w:eastAsia="Calibri" w:hAnsi="Calibri" w:cs="Calibri"/>
                <w:sz w:val="24"/>
                <w:szCs w:val="24"/>
                <w:u w:val="single"/>
              </w:rPr>
              <w:t>void endGame()</w:t>
            </w:r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449BC0" w14:textId="77777777" w:rsidR="00FE0763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This method is called when the game is finished (eg. The timer has run out). </w:t>
            </w:r>
          </w:p>
          <w:p w14:paraId="47F01927" w14:textId="77777777" w:rsidR="00AF327F" w:rsidRDefault="00AF327F" w:rsidP="00C91EA4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</w:p>
          <w:p w14:paraId="6101D58B" w14:textId="77777777" w:rsid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/*</w:t>
            </w:r>
            <w:r w:rsidRPr="00FE0763"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FILL COD</w:t>
            </w:r>
            <w:r>
              <w:rPr>
                <w:rFonts w:ascii="Calibri" w:eastAsia="Calibri" w:hAnsi="Calibri" w:cs="Calibri"/>
                <w:b/>
                <w:bCs/>
                <w:color w:val="FF0000"/>
                <w:sz w:val="24"/>
                <w:szCs w:val="24"/>
                <w:highlight w:val="yellow"/>
              </w:rPr>
              <w:t>E*/</w:t>
            </w:r>
          </w:p>
          <w:p w14:paraId="2BFED37B" w14:textId="0BB975D6" w:rsid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>Create an Alert here, set all proper details and show it</w:t>
            </w:r>
            <w:r w:rsidR="00B0314B">
              <w:rPr>
                <w:rFonts w:ascii="Calibri" w:eastAsia="Calibri" w:hAnsi="Calibri" w:cs="Calibri"/>
                <w:sz w:val="24"/>
                <w:szCs w:val="24"/>
              </w:rPr>
              <w:t>.</w:t>
            </w:r>
          </w:p>
          <w:p w14:paraId="64EA494A" w14:textId="161E4061" w:rsidR="00B0314B" w:rsidRPr="00B0314B" w:rsidRDefault="00B0314B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</w:pPr>
            <w:r w:rsidRPr="00B0314B">
              <w:rPr>
                <w:rFonts w:ascii="Calibri" w:eastAsia="Calibri" w:hAnsi="Calibri" w:cs="Calibri"/>
                <w:b/>
                <w:bCs/>
                <w:sz w:val="24"/>
                <w:szCs w:val="24"/>
                <w:u w:val="single"/>
              </w:rPr>
              <w:t>Do note that the detail must exactly match the example above to get the full score.</w:t>
            </w:r>
          </w:p>
          <w:p w14:paraId="6A03ECD3" w14:textId="480E4653" w:rsidR="00AF327F" w:rsidRP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 w:rsidRPr="00AF327F">
              <w:rPr>
                <w:rFonts w:ascii="Calibri" w:eastAsia="Calibri" w:hAnsi="Calibri" w:cs="Calibri"/>
                <w:sz w:val="24"/>
                <w:szCs w:val="24"/>
              </w:rPr>
              <w:t xml:space="preserve">When closed, check for the </w:t>
            </w:r>
            <w:r w:rsidR="00B0314B" w:rsidRPr="00AF327F">
              <w:rPr>
                <w:rFonts w:ascii="Calibri" w:eastAsia="Calibri" w:hAnsi="Calibri" w:cs="Calibri"/>
                <w:sz w:val="24"/>
                <w:szCs w:val="24"/>
              </w:rPr>
              <w:t>result,</w:t>
            </w:r>
            <w:r w:rsidRPr="00AF327F">
              <w:rPr>
                <w:rFonts w:ascii="Calibri" w:eastAsia="Calibri" w:hAnsi="Calibri" w:cs="Calibri"/>
                <w:sz w:val="24"/>
                <w:szCs w:val="24"/>
              </w:rPr>
              <w:t xml:space="preserve"> and do the following:</w:t>
            </w:r>
          </w:p>
          <w:p w14:paraId="33A13E02" w14:textId="7F2326F9" w:rsidR="00AF327F" w:rsidRP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- </w:t>
            </w:r>
            <w:r w:rsidRPr="00AF327F">
              <w:rPr>
                <w:rFonts w:ascii="Calibri" w:eastAsia="Calibri" w:hAnsi="Calibri" w:cs="Calibri"/>
                <w:sz w:val="24"/>
                <w:szCs w:val="24"/>
              </w:rPr>
              <w:t>If the player has click YES: call resetGame(); method</w:t>
            </w:r>
          </w:p>
          <w:p w14:paraId="4E821172" w14:textId="029B1812" w:rsidR="00AF327F" w:rsidRDefault="00AF327F" w:rsidP="00AF327F">
            <w:pPr>
              <w:widowControl w:val="0"/>
              <w:spacing w:line="240" w:lineRule="auto"/>
              <w:jc w:val="both"/>
              <w:rPr>
                <w:rFonts w:ascii="Calibri" w:eastAsia="Calibri" w:hAnsi="Calibri" w:cs="Calibri"/>
                <w:sz w:val="24"/>
                <w:szCs w:val="24"/>
              </w:rPr>
            </w:pPr>
            <w:r>
              <w:rPr>
                <w:rFonts w:ascii="Calibri" w:eastAsia="Calibri" w:hAnsi="Calibri" w:cs="Calibri"/>
                <w:sz w:val="24"/>
                <w:szCs w:val="24"/>
              </w:rPr>
              <w:t xml:space="preserve">- </w:t>
            </w:r>
            <w:r w:rsidRPr="00AF327F">
              <w:rPr>
                <w:rFonts w:ascii="Calibri" w:eastAsia="Calibri" w:hAnsi="Calibri" w:cs="Calibri"/>
                <w:sz w:val="24"/>
                <w:szCs w:val="24"/>
              </w:rPr>
              <w:t>Otherwise, call Platform.exit(); to close the game.</w:t>
            </w:r>
          </w:p>
        </w:tc>
      </w:tr>
    </w:tbl>
    <w:p w14:paraId="4CDCC2A6" w14:textId="21987765" w:rsidR="002D27A9" w:rsidRDefault="002D27A9" w:rsidP="009B0A4D">
      <w:pPr>
        <w:spacing w:line="240" w:lineRule="auto"/>
        <w:jc w:val="both"/>
        <w:rPr>
          <w:rFonts w:cstheme="minorBidi"/>
          <w:lang w:val="en-US"/>
        </w:rPr>
      </w:pPr>
    </w:p>
    <w:p w14:paraId="760A8A5B" w14:textId="0CB8FC4E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b/>
          <w:sz w:val="36"/>
          <w:szCs w:val="36"/>
        </w:rPr>
      </w:pPr>
      <w:r>
        <w:rPr>
          <w:rFonts w:ascii="Calibri" w:eastAsia="Calibri" w:hAnsi="Calibri" w:cs="Calibri"/>
          <w:b/>
          <w:sz w:val="36"/>
          <w:szCs w:val="36"/>
        </w:rPr>
        <w:t xml:space="preserve">3. </w:t>
      </w:r>
      <w:r w:rsidRPr="00B0314B">
        <w:rPr>
          <w:rFonts w:ascii="Calibri" w:eastAsia="Calibri" w:hAnsi="Calibri" w:cs="Calibri"/>
          <w:b/>
          <w:sz w:val="36"/>
          <w:szCs w:val="36"/>
        </w:rPr>
        <w:t>Criteria</w:t>
      </w:r>
    </w:p>
    <w:p w14:paraId="0D6ACD48" w14:textId="77777777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00B0314B">
        <w:rPr>
          <w:rFonts w:ascii="Calibri" w:eastAsia="Calibri" w:hAnsi="Calibri" w:cs="Calibri"/>
          <w:b/>
          <w:bCs/>
          <w:sz w:val="24"/>
          <w:szCs w:val="24"/>
          <w:u w:val="single"/>
        </w:rPr>
        <w:t>Main UI</w:t>
      </w:r>
    </w:p>
    <w:p w14:paraId="5551FF53" w14:textId="1229A920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Start button works 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45BCE786" w14:textId="1E2270AF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Each </w:t>
      </w:r>
      <w:r w:rsidR="00515C68">
        <w:rPr>
          <w:rFonts w:ascii="Calibri" w:eastAsia="Calibri" w:hAnsi="Calibri" w:cs="Calibri"/>
          <w:sz w:val="24"/>
          <w:szCs w:val="24"/>
        </w:rPr>
        <w:t>Keypad</w:t>
      </w:r>
      <w:r w:rsidRPr="00B0314B">
        <w:rPr>
          <w:rFonts w:ascii="Calibri" w:eastAsia="Calibri" w:hAnsi="Calibri" w:cs="Calibri"/>
          <w:sz w:val="24"/>
          <w:szCs w:val="24"/>
        </w:rPr>
        <w:t xml:space="preserve"> button works </w:t>
      </w:r>
      <w:r>
        <w:rPr>
          <w:rFonts w:ascii="Calibri" w:eastAsia="Calibri" w:hAnsi="Calibri" w:cs="Calibri"/>
          <w:sz w:val="24"/>
          <w:szCs w:val="24"/>
        </w:rPr>
        <w:tab/>
      </w:r>
      <w:r w:rsidR="00515C68"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7B0AC762" w14:textId="77777777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  <w:u w:val="single"/>
        </w:rPr>
      </w:pPr>
      <w:r w:rsidRPr="00B0314B">
        <w:rPr>
          <w:rFonts w:ascii="Calibri" w:eastAsia="Calibri" w:hAnsi="Calibri" w:cs="Calibri"/>
          <w:b/>
          <w:bCs/>
          <w:sz w:val="24"/>
          <w:szCs w:val="24"/>
          <w:u w:val="single"/>
        </w:rPr>
        <w:t>Thread</w:t>
      </w:r>
    </w:p>
    <w:p w14:paraId="678FF448" w14:textId="6349DD95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Individual Letter Flip animation </w:t>
      </w:r>
      <w:r w:rsidRPr="00B0314B">
        <w:rPr>
          <w:rFonts w:ascii="Calibri" w:eastAsia="Calibri" w:hAnsi="Calibri" w:cs="Calibri"/>
          <w:b/>
          <w:bCs/>
          <w:sz w:val="24"/>
          <w:szCs w:val="24"/>
        </w:rPr>
        <w:t>plays successfully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.5 point</w:t>
      </w:r>
    </w:p>
    <w:p w14:paraId="189B6DC3" w14:textId="23C6765F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Word Flip animation </w:t>
      </w:r>
      <w:r w:rsidRPr="00B0314B">
        <w:rPr>
          <w:rFonts w:ascii="Calibri" w:eastAsia="Calibri" w:hAnsi="Calibri" w:cs="Calibri"/>
          <w:b/>
          <w:bCs/>
          <w:sz w:val="24"/>
          <w:szCs w:val="24"/>
        </w:rPr>
        <w:t>plays correctly</w:t>
      </w:r>
      <w:r w:rsidRPr="00B0314B"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.5 point</w:t>
      </w:r>
    </w:p>
    <w:p w14:paraId="1DCE9221" w14:textId="77777777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  <w:r w:rsidRPr="00B0314B">
        <w:rPr>
          <w:rFonts w:ascii="Calibri" w:eastAsia="Calibri" w:hAnsi="Calibri" w:cs="Calibri"/>
          <w:i/>
          <w:iCs/>
          <w:color w:val="FF0000"/>
          <w:sz w:val="24"/>
          <w:szCs w:val="24"/>
        </w:rPr>
        <w:t>(no freeze, each letter starts spinning without needing to wait for previous letter)</w:t>
      </w:r>
    </w:p>
    <w:p w14:paraId="18C8CFFC" w14:textId="24CD89AC" w:rsid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>- Countdown Timer works</w:t>
      </w:r>
      <w:r>
        <w:rPr>
          <w:rFonts w:ascii="Calibri" w:eastAsia="Calibri" w:hAnsi="Calibri" w:cs="Calibri"/>
          <w:sz w:val="24"/>
          <w:szCs w:val="24"/>
        </w:rPr>
        <w:t xml:space="preserve">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7C2758BB" w14:textId="73FE3C35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i/>
          <w:iCs/>
          <w:sz w:val="24"/>
          <w:szCs w:val="24"/>
        </w:rPr>
      </w:pPr>
      <w:r w:rsidRPr="00B0314B">
        <w:rPr>
          <w:rFonts w:ascii="Calibri" w:eastAsia="Calibri" w:hAnsi="Calibri" w:cs="Calibri"/>
          <w:i/>
          <w:iCs/>
          <w:color w:val="FF0000"/>
          <w:sz w:val="24"/>
          <w:szCs w:val="24"/>
        </w:rPr>
        <w:t>(no freez</w:t>
      </w:r>
      <w:r>
        <w:rPr>
          <w:rFonts w:ascii="Calibri" w:eastAsia="Calibri" w:hAnsi="Calibri" w:cs="Calibri"/>
          <w:i/>
          <w:iCs/>
          <w:color w:val="FF0000"/>
          <w:sz w:val="24"/>
          <w:szCs w:val="24"/>
        </w:rPr>
        <w:t>ing the entire program or crash</w:t>
      </w:r>
      <w:r w:rsidRPr="00B0314B">
        <w:rPr>
          <w:rFonts w:ascii="Calibri" w:eastAsia="Calibri" w:hAnsi="Calibri" w:cs="Calibri"/>
          <w:i/>
          <w:iCs/>
          <w:color w:val="FF0000"/>
          <w:sz w:val="24"/>
          <w:szCs w:val="24"/>
        </w:rPr>
        <w:t>)</w:t>
      </w:r>
    </w:p>
    <w:p w14:paraId="6ADFC1C6" w14:textId="4FE81D36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No Exception has been raised throughout the program </w:t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2519B0DB" w14:textId="77777777" w:rsidR="00B0314B" w:rsidRPr="00515C68" w:rsidRDefault="00B0314B" w:rsidP="00B0314B">
      <w:pPr>
        <w:spacing w:line="240" w:lineRule="auto"/>
        <w:jc w:val="both"/>
        <w:rPr>
          <w:rFonts w:ascii="Calibri" w:eastAsia="Calibri" w:hAnsi="Calibri" w:cs="Calibri"/>
          <w:i/>
          <w:iCs/>
          <w:color w:val="FF0000"/>
          <w:sz w:val="24"/>
          <w:szCs w:val="24"/>
        </w:rPr>
      </w:pPr>
      <w:r w:rsidRPr="00515C68">
        <w:rPr>
          <w:rFonts w:ascii="Calibri" w:eastAsia="Calibri" w:hAnsi="Calibri" w:cs="Calibri"/>
          <w:i/>
          <w:iCs/>
          <w:color w:val="FF0000"/>
          <w:sz w:val="24"/>
          <w:szCs w:val="24"/>
        </w:rPr>
        <w:t>(From trying to update UI on non-JavaFX thread)</w:t>
      </w:r>
    </w:p>
    <w:p w14:paraId="65A298FF" w14:textId="77777777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>Alert</w:t>
      </w:r>
    </w:p>
    <w:p w14:paraId="29D46DDE" w14:textId="01D1A15C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The </w:t>
      </w:r>
      <w:r w:rsidR="00BF4A34">
        <w:rPr>
          <w:rFonts w:ascii="Calibri" w:eastAsia="Calibri" w:hAnsi="Calibri" w:cs="Browallia New"/>
          <w:sz w:val="24"/>
          <w:szCs w:val="30"/>
          <w:lang w:val="en-US"/>
        </w:rPr>
        <w:t>Alert</w:t>
      </w:r>
      <w:r w:rsidRPr="00B0314B">
        <w:rPr>
          <w:rFonts w:ascii="Calibri" w:eastAsia="Calibri" w:hAnsi="Calibri" w:cs="Calibri"/>
          <w:sz w:val="24"/>
          <w:szCs w:val="24"/>
        </w:rPr>
        <w:t xml:space="preserve"> is raised after the timer ends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5587A175" w14:textId="0D45B46B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The </w:t>
      </w:r>
      <w:r w:rsidR="00BF4A34">
        <w:rPr>
          <w:rFonts w:ascii="Calibri" w:eastAsia="Calibri" w:hAnsi="Calibri" w:cs="Calibri"/>
          <w:sz w:val="24"/>
          <w:szCs w:val="24"/>
        </w:rPr>
        <w:t>Alert</w:t>
      </w:r>
      <w:r w:rsidRPr="00B0314B">
        <w:rPr>
          <w:rFonts w:ascii="Calibri" w:eastAsia="Calibri" w:hAnsi="Calibri" w:cs="Calibri"/>
          <w:sz w:val="24"/>
          <w:szCs w:val="24"/>
        </w:rPr>
        <w:t xml:space="preserve"> Detail is correct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>= 1 point</w:t>
      </w:r>
    </w:p>
    <w:p w14:paraId="71293355" w14:textId="65723CC8" w:rsidR="00B0314B" w:rsidRDefault="00B0314B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 w:rsidRPr="00B0314B">
        <w:rPr>
          <w:rFonts w:ascii="Calibri" w:eastAsia="Calibri" w:hAnsi="Calibri" w:cs="Calibri"/>
          <w:sz w:val="24"/>
          <w:szCs w:val="24"/>
        </w:rPr>
        <w:t xml:space="preserve">- The results have been handling correctly </w:t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>
        <w:rPr>
          <w:rFonts w:ascii="Calibri" w:eastAsia="Calibri" w:hAnsi="Calibri" w:cs="Calibri"/>
          <w:sz w:val="24"/>
          <w:szCs w:val="24"/>
        </w:rPr>
        <w:tab/>
      </w:r>
      <w:r w:rsidRPr="00B0314B">
        <w:rPr>
          <w:rFonts w:ascii="Calibri" w:eastAsia="Calibri" w:hAnsi="Calibri" w:cs="Calibri"/>
          <w:sz w:val="24"/>
          <w:szCs w:val="24"/>
        </w:rPr>
        <w:t xml:space="preserve">= 0.5 </w:t>
      </w:r>
      <w:r>
        <w:rPr>
          <w:rFonts w:ascii="Calibri" w:eastAsia="Calibri" w:hAnsi="Calibri" w:cs="Calibri"/>
          <w:sz w:val="24"/>
          <w:szCs w:val="24"/>
        </w:rPr>
        <w:t>X 2 = 1 point total</w:t>
      </w:r>
      <w:r w:rsidRPr="00B0314B">
        <w:rPr>
          <w:rFonts w:ascii="Calibri" w:eastAsia="Calibri" w:hAnsi="Calibri" w:cs="Calibri"/>
          <w:sz w:val="24"/>
          <w:szCs w:val="24"/>
        </w:rPr>
        <w:t xml:space="preserve"> </w:t>
      </w:r>
    </w:p>
    <w:p w14:paraId="6A92AE87" w14:textId="77777777" w:rsidR="00C0302D" w:rsidRDefault="00C0302D" w:rsidP="00B0314B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p w14:paraId="12F68AE2" w14:textId="23BF5F60" w:rsidR="00B0314B" w:rsidRPr="00B0314B" w:rsidRDefault="00B0314B" w:rsidP="00B0314B">
      <w:pPr>
        <w:spacing w:line="240" w:lineRule="auto"/>
        <w:jc w:val="both"/>
        <w:rPr>
          <w:rFonts w:ascii="Calibri" w:eastAsia="Calibri" w:hAnsi="Calibri" w:cs="Calibri"/>
          <w:b/>
          <w:bCs/>
          <w:sz w:val="28"/>
          <w:szCs w:val="28"/>
        </w:rPr>
      </w:pPr>
      <w:r w:rsidRPr="00B0314B">
        <w:rPr>
          <w:rFonts w:ascii="Calibri" w:eastAsia="Calibri" w:hAnsi="Calibri" w:cs="Calibri"/>
          <w:b/>
          <w:bCs/>
          <w:sz w:val="28"/>
          <w:szCs w:val="28"/>
        </w:rPr>
        <w:t>Total</w:t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</w:r>
      <w:r>
        <w:rPr>
          <w:rFonts w:ascii="Calibri" w:eastAsia="Calibri" w:hAnsi="Calibri" w:cs="Calibri"/>
          <w:b/>
          <w:bCs/>
          <w:sz w:val="28"/>
          <w:szCs w:val="28"/>
        </w:rPr>
        <w:tab/>
        <w:t>10 points</w:t>
      </w:r>
    </w:p>
    <w:sectPr w:rsidR="00B0314B" w:rsidRPr="00B0314B">
      <w:headerReference w:type="default" r:id="rId19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144FFD" w14:textId="77777777" w:rsidR="00BE04DA" w:rsidRDefault="00BE04DA">
      <w:pPr>
        <w:spacing w:line="240" w:lineRule="auto"/>
      </w:pPr>
      <w:r>
        <w:separator/>
      </w:r>
    </w:p>
  </w:endnote>
  <w:endnote w:type="continuationSeparator" w:id="0">
    <w:p w14:paraId="20E6F099" w14:textId="77777777" w:rsidR="00BE04DA" w:rsidRDefault="00BE04D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129D2" w14:textId="77777777" w:rsidR="00BE04DA" w:rsidRDefault="00BE04DA">
      <w:pPr>
        <w:spacing w:line="240" w:lineRule="auto"/>
      </w:pPr>
      <w:r>
        <w:separator/>
      </w:r>
    </w:p>
  </w:footnote>
  <w:footnote w:type="continuationSeparator" w:id="0">
    <w:p w14:paraId="76E817BF" w14:textId="77777777" w:rsidR="00BE04DA" w:rsidRDefault="00BE04D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306636" w14:textId="77777777" w:rsidR="004C105A" w:rsidRDefault="004C105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32E6F"/>
    <w:multiLevelType w:val="multilevel"/>
    <w:tmpl w:val="350A1B9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15341717"/>
    <w:multiLevelType w:val="multilevel"/>
    <w:tmpl w:val="1028251A"/>
    <w:lvl w:ilvl="0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sz w:val="24"/>
        <w:szCs w:val="24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strike w:val="0"/>
        <w:dstrike w:val="0"/>
        <w:u w:val="none"/>
        <w:effect w:val="none"/>
      </w:rPr>
    </w:lvl>
  </w:abstractNum>
  <w:abstractNum w:abstractNumId="2" w15:restartNumberingAfterBreak="0">
    <w:nsid w:val="29D51C0D"/>
    <w:multiLevelType w:val="hybridMultilevel"/>
    <w:tmpl w:val="37703D68"/>
    <w:lvl w:ilvl="0" w:tplc="29644840">
      <w:start w:val="1"/>
      <w:numFmt w:val="bullet"/>
      <w:lvlText w:val="-"/>
      <w:lvlJc w:val="left"/>
      <w:pPr>
        <w:ind w:left="180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38665802"/>
    <w:multiLevelType w:val="hybridMultilevel"/>
    <w:tmpl w:val="B35C6B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820A24"/>
    <w:multiLevelType w:val="multilevel"/>
    <w:tmpl w:val="7E26F54A"/>
    <w:lvl w:ilvl="0">
      <w:start w:val="1"/>
      <w:numFmt w:val="decimal"/>
      <w:lvlText w:val="%1"/>
      <w:lvlJc w:val="left"/>
      <w:pPr>
        <w:ind w:left="540" w:hanging="540"/>
      </w:pPr>
      <w:rPr>
        <w:rFonts w:hint="default"/>
        <w:i w:val="0"/>
      </w:rPr>
    </w:lvl>
    <w:lvl w:ilvl="1">
      <w:start w:val="1"/>
      <w:numFmt w:val="decimal"/>
      <w:lvlText w:val="%1.%2"/>
      <w:lvlJc w:val="left"/>
      <w:pPr>
        <w:ind w:left="540" w:hanging="540"/>
      </w:pPr>
      <w:rPr>
        <w:rFonts w:hint="default"/>
        <w:i w:val="0"/>
      </w:rPr>
    </w:lvl>
    <w:lvl w:ilvl="2">
      <w:start w:val="1"/>
      <w:numFmt w:val="decimal"/>
      <w:lvlText w:val="2.%2.%3"/>
      <w:lvlJc w:val="left"/>
      <w:pPr>
        <w:ind w:left="720" w:hanging="720"/>
      </w:pPr>
      <w:rPr>
        <w:rFonts w:hint="default"/>
        <w:i w:val="0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i w:val="0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i w:val="0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i w:val="0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i w:val="0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i w:val="0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i w:val="0"/>
      </w:rPr>
    </w:lvl>
  </w:abstractNum>
  <w:abstractNum w:abstractNumId="5" w15:restartNumberingAfterBreak="0">
    <w:nsid w:val="67740AA8"/>
    <w:multiLevelType w:val="hybridMultilevel"/>
    <w:tmpl w:val="F1444A58"/>
    <w:lvl w:ilvl="0" w:tplc="747417EA">
      <w:start w:val="2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A80F4F"/>
    <w:multiLevelType w:val="multilevel"/>
    <w:tmpl w:val="0EAC33C6"/>
    <w:lvl w:ilvl="0">
      <w:start w:val="2"/>
      <w:numFmt w:val="decimal"/>
      <w:lvlText w:val="%1"/>
      <w:lvlJc w:val="left"/>
      <w:pPr>
        <w:ind w:left="672" w:hanging="672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ind w:left="672" w:hanging="672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7" w15:restartNumberingAfterBreak="0">
    <w:nsid w:val="75545C53"/>
    <w:multiLevelType w:val="multilevel"/>
    <w:tmpl w:val="3E9E933C"/>
    <w:lvl w:ilvl="0">
      <w:start w:val="1"/>
      <w:numFmt w:val="decimal"/>
      <w:lvlText w:val="%1."/>
      <w:lvlJc w:val="left"/>
      <w:pPr>
        <w:ind w:left="720" w:hanging="360"/>
      </w:pPr>
      <w:rPr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764923E1"/>
    <w:multiLevelType w:val="hybridMultilevel"/>
    <w:tmpl w:val="5FC43C3A"/>
    <w:lvl w:ilvl="0" w:tplc="8C04E1DC">
      <w:start w:val="2"/>
      <w:numFmt w:val="bullet"/>
      <w:lvlText w:val="-"/>
      <w:lvlJc w:val="left"/>
      <w:pPr>
        <w:ind w:left="108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798652E4"/>
    <w:multiLevelType w:val="hybridMultilevel"/>
    <w:tmpl w:val="69FED13A"/>
    <w:lvl w:ilvl="0" w:tplc="2CFAE1DC">
      <w:start w:val="2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6725983">
    <w:abstractNumId w:val="7"/>
  </w:num>
  <w:num w:numId="2" w16cid:durableId="432634841">
    <w:abstractNumId w:val="0"/>
  </w:num>
  <w:num w:numId="3" w16cid:durableId="459812304">
    <w:abstractNumId w:val="8"/>
  </w:num>
  <w:num w:numId="4" w16cid:durableId="1268461433">
    <w:abstractNumId w:val="9"/>
  </w:num>
  <w:num w:numId="5" w16cid:durableId="384068430">
    <w:abstractNumId w:val="6"/>
  </w:num>
  <w:num w:numId="6" w16cid:durableId="1385063669">
    <w:abstractNumId w:val="4"/>
  </w:num>
  <w:num w:numId="7" w16cid:durableId="356736982">
    <w:abstractNumId w:val="3"/>
  </w:num>
  <w:num w:numId="8" w16cid:durableId="1788698170">
    <w:abstractNumId w:val="2"/>
  </w:num>
  <w:num w:numId="9" w16cid:durableId="582688061">
    <w:abstractNumId w:val="1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77848059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C1MDI1NzE1NjMxNLFQ0lEKTi0uzszPAykwqgUAZ4ILaywAAAA="/>
  </w:docVars>
  <w:rsids>
    <w:rsidRoot w:val="00195213"/>
    <w:rsid w:val="000076D5"/>
    <w:rsid w:val="00007E13"/>
    <w:rsid w:val="00023175"/>
    <w:rsid w:val="0004132F"/>
    <w:rsid w:val="00043A2B"/>
    <w:rsid w:val="000567E4"/>
    <w:rsid w:val="000619A1"/>
    <w:rsid w:val="00066D85"/>
    <w:rsid w:val="00083C2E"/>
    <w:rsid w:val="00086DAC"/>
    <w:rsid w:val="00092B6B"/>
    <w:rsid w:val="000B275F"/>
    <w:rsid w:val="000C144D"/>
    <w:rsid w:val="000E16CC"/>
    <w:rsid w:val="00112CCB"/>
    <w:rsid w:val="001148D1"/>
    <w:rsid w:val="00120F81"/>
    <w:rsid w:val="00127F56"/>
    <w:rsid w:val="001353EF"/>
    <w:rsid w:val="00141216"/>
    <w:rsid w:val="00141BB3"/>
    <w:rsid w:val="00142209"/>
    <w:rsid w:val="00146685"/>
    <w:rsid w:val="001510C6"/>
    <w:rsid w:val="0015230C"/>
    <w:rsid w:val="00170415"/>
    <w:rsid w:val="001710BE"/>
    <w:rsid w:val="0019313B"/>
    <w:rsid w:val="00195213"/>
    <w:rsid w:val="001B542D"/>
    <w:rsid w:val="001C1DEE"/>
    <w:rsid w:val="001E6C8E"/>
    <w:rsid w:val="002016E0"/>
    <w:rsid w:val="002135C9"/>
    <w:rsid w:val="0023326A"/>
    <w:rsid w:val="00252660"/>
    <w:rsid w:val="00263767"/>
    <w:rsid w:val="002730CC"/>
    <w:rsid w:val="00275E4E"/>
    <w:rsid w:val="00286F83"/>
    <w:rsid w:val="00293F54"/>
    <w:rsid w:val="002B02C7"/>
    <w:rsid w:val="002D27A9"/>
    <w:rsid w:val="002E3383"/>
    <w:rsid w:val="002E4C9C"/>
    <w:rsid w:val="002F6BFF"/>
    <w:rsid w:val="00301F2F"/>
    <w:rsid w:val="00310EA1"/>
    <w:rsid w:val="003278F6"/>
    <w:rsid w:val="00356236"/>
    <w:rsid w:val="0038606F"/>
    <w:rsid w:val="00395CC8"/>
    <w:rsid w:val="003A019D"/>
    <w:rsid w:val="003B3699"/>
    <w:rsid w:val="003C01E6"/>
    <w:rsid w:val="003C6E20"/>
    <w:rsid w:val="003D4603"/>
    <w:rsid w:val="003E1731"/>
    <w:rsid w:val="003F290D"/>
    <w:rsid w:val="00411987"/>
    <w:rsid w:val="0041485F"/>
    <w:rsid w:val="00426161"/>
    <w:rsid w:val="00445D55"/>
    <w:rsid w:val="0044732E"/>
    <w:rsid w:val="004556FA"/>
    <w:rsid w:val="00486C27"/>
    <w:rsid w:val="004C105A"/>
    <w:rsid w:val="004C14DA"/>
    <w:rsid w:val="004C6EBC"/>
    <w:rsid w:val="004C7BAC"/>
    <w:rsid w:val="004D0D33"/>
    <w:rsid w:val="004D51B5"/>
    <w:rsid w:val="004E2384"/>
    <w:rsid w:val="004E7220"/>
    <w:rsid w:val="004E7228"/>
    <w:rsid w:val="004F1A90"/>
    <w:rsid w:val="004F3595"/>
    <w:rsid w:val="00515C68"/>
    <w:rsid w:val="00526E86"/>
    <w:rsid w:val="005340F7"/>
    <w:rsid w:val="00544680"/>
    <w:rsid w:val="00575DDD"/>
    <w:rsid w:val="005954CC"/>
    <w:rsid w:val="005D2DB3"/>
    <w:rsid w:val="005D459B"/>
    <w:rsid w:val="006110B1"/>
    <w:rsid w:val="006230C0"/>
    <w:rsid w:val="00656075"/>
    <w:rsid w:val="006656F2"/>
    <w:rsid w:val="00671B0F"/>
    <w:rsid w:val="00694F37"/>
    <w:rsid w:val="0069665A"/>
    <w:rsid w:val="006A15EC"/>
    <w:rsid w:val="006C03EF"/>
    <w:rsid w:val="006E1EE1"/>
    <w:rsid w:val="00711E3F"/>
    <w:rsid w:val="00715EC9"/>
    <w:rsid w:val="00720ABE"/>
    <w:rsid w:val="00721A28"/>
    <w:rsid w:val="007330FA"/>
    <w:rsid w:val="00766BEA"/>
    <w:rsid w:val="007771C1"/>
    <w:rsid w:val="007B19F6"/>
    <w:rsid w:val="007C6420"/>
    <w:rsid w:val="007D0509"/>
    <w:rsid w:val="007D670F"/>
    <w:rsid w:val="007E6033"/>
    <w:rsid w:val="00801B1C"/>
    <w:rsid w:val="008173B6"/>
    <w:rsid w:val="00821014"/>
    <w:rsid w:val="00823233"/>
    <w:rsid w:val="00873087"/>
    <w:rsid w:val="00874AD9"/>
    <w:rsid w:val="00875BB0"/>
    <w:rsid w:val="00880BE7"/>
    <w:rsid w:val="0089670F"/>
    <w:rsid w:val="00896DC4"/>
    <w:rsid w:val="008A20F8"/>
    <w:rsid w:val="008A326B"/>
    <w:rsid w:val="008D6875"/>
    <w:rsid w:val="008E09B7"/>
    <w:rsid w:val="008F303D"/>
    <w:rsid w:val="008F3754"/>
    <w:rsid w:val="009004B5"/>
    <w:rsid w:val="00902F6B"/>
    <w:rsid w:val="009104B3"/>
    <w:rsid w:val="00922F82"/>
    <w:rsid w:val="00925166"/>
    <w:rsid w:val="00931A78"/>
    <w:rsid w:val="00971FB1"/>
    <w:rsid w:val="009912FB"/>
    <w:rsid w:val="009A5C34"/>
    <w:rsid w:val="009B04D9"/>
    <w:rsid w:val="009B0A4D"/>
    <w:rsid w:val="009B7338"/>
    <w:rsid w:val="009D0D84"/>
    <w:rsid w:val="009D12D2"/>
    <w:rsid w:val="009E195B"/>
    <w:rsid w:val="009E651A"/>
    <w:rsid w:val="00A16C4E"/>
    <w:rsid w:val="00A32AE1"/>
    <w:rsid w:val="00A33F5A"/>
    <w:rsid w:val="00A43BC0"/>
    <w:rsid w:val="00A51EC7"/>
    <w:rsid w:val="00A520E3"/>
    <w:rsid w:val="00A533F6"/>
    <w:rsid w:val="00A77B7E"/>
    <w:rsid w:val="00A92E66"/>
    <w:rsid w:val="00A96492"/>
    <w:rsid w:val="00AA4344"/>
    <w:rsid w:val="00AB6B38"/>
    <w:rsid w:val="00AC1968"/>
    <w:rsid w:val="00AE7980"/>
    <w:rsid w:val="00AE7DEB"/>
    <w:rsid w:val="00AE7DFA"/>
    <w:rsid w:val="00AF327F"/>
    <w:rsid w:val="00B0314B"/>
    <w:rsid w:val="00B150F4"/>
    <w:rsid w:val="00B31911"/>
    <w:rsid w:val="00B31B37"/>
    <w:rsid w:val="00B43683"/>
    <w:rsid w:val="00B52B76"/>
    <w:rsid w:val="00B60D85"/>
    <w:rsid w:val="00B63BC1"/>
    <w:rsid w:val="00B75804"/>
    <w:rsid w:val="00BA2EA9"/>
    <w:rsid w:val="00BB1304"/>
    <w:rsid w:val="00BB3C00"/>
    <w:rsid w:val="00BB623E"/>
    <w:rsid w:val="00BC43F3"/>
    <w:rsid w:val="00BC79A8"/>
    <w:rsid w:val="00BE04DA"/>
    <w:rsid w:val="00BE4559"/>
    <w:rsid w:val="00BE5192"/>
    <w:rsid w:val="00BF03F4"/>
    <w:rsid w:val="00BF4A34"/>
    <w:rsid w:val="00C0302D"/>
    <w:rsid w:val="00C0653B"/>
    <w:rsid w:val="00C12638"/>
    <w:rsid w:val="00C20FA2"/>
    <w:rsid w:val="00C40D0B"/>
    <w:rsid w:val="00C51FF6"/>
    <w:rsid w:val="00C901A3"/>
    <w:rsid w:val="00CA39B9"/>
    <w:rsid w:val="00CB2399"/>
    <w:rsid w:val="00CD0FD0"/>
    <w:rsid w:val="00CD361F"/>
    <w:rsid w:val="00CD493A"/>
    <w:rsid w:val="00CF3237"/>
    <w:rsid w:val="00D138CD"/>
    <w:rsid w:val="00D16F63"/>
    <w:rsid w:val="00D20FCB"/>
    <w:rsid w:val="00D31E27"/>
    <w:rsid w:val="00D3582B"/>
    <w:rsid w:val="00D4682C"/>
    <w:rsid w:val="00D471F1"/>
    <w:rsid w:val="00D52578"/>
    <w:rsid w:val="00D551E4"/>
    <w:rsid w:val="00D656AF"/>
    <w:rsid w:val="00D76659"/>
    <w:rsid w:val="00D933DC"/>
    <w:rsid w:val="00DB0478"/>
    <w:rsid w:val="00DB3FA6"/>
    <w:rsid w:val="00DC4B2D"/>
    <w:rsid w:val="00DC70DE"/>
    <w:rsid w:val="00DD56C5"/>
    <w:rsid w:val="00DE42E4"/>
    <w:rsid w:val="00DF4D51"/>
    <w:rsid w:val="00E0238E"/>
    <w:rsid w:val="00E03CE6"/>
    <w:rsid w:val="00E4671E"/>
    <w:rsid w:val="00E62667"/>
    <w:rsid w:val="00E854DC"/>
    <w:rsid w:val="00E8682A"/>
    <w:rsid w:val="00E86E88"/>
    <w:rsid w:val="00E90423"/>
    <w:rsid w:val="00EB2047"/>
    <w:rsid w:val="00EB2F13"/>
    <w:rsid w:val="00EB3539"/>
    <w:rsid w:val="00EB55B2"/>
    <w:rsid w:val="00ED0F40"/>
    <w:rsid w:val="00EE25C6"/>
    <w:rsid w:val="00F14BE7"/>
    <w:rsid w:val="00F24159"/>
    <w:rsid w:val="00F3067D"/>
    <w:rsid w:val="00F30BD1"/>
    <w:rsid w:val="00F35A2C"/>
    <w:rsid w:val="00F35CD8"/>
    <w:rsid w:val="00F54816"/>
    <w:rsid w:val="00F75CD8"/>
    <w:rsid w:val="00F9438B"/>
    <w:rsid w:val="00F95601"/>
    <w:rsid w:val="00FE0763"/>
    <w:rsid w:val="00FE1F56"/>
    <w:rsid w:val="00FE2DD5"/>
    <w:rsid w:val="00FE7D1F"/>
    <w:rsid w:val="00FF2A3A"/>
    <w:rsid w:val="00FF7D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E97D6"/>
  <w15:docId w15:val="{7FBBD8B1-1F2C-48B4-94E9-DDF9BEB781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th-TH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40F7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b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c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d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e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3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4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5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6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7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8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ff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F3595"/>
    <w:pPr>
      <w:ind w:left="720"/>
      <w:contextualSpacing/>
    </w:pPr>
    <w:rPr>
      <w:rFonts w:cs="Cordia New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C4B2D"/>
    <w:rPr>
      <w:color w:val="434343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278F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78F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A20F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06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XTTKKV6jEYL6rVVfCsoUVWVMgeg==">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</go:docsCustomData>
</go:gDocsCustomXmlDataStorage>
</file>

<file path=customXml/itemProps1.xml><?xml version="1.0" encoding="utf-8"?>
<ds:datastoreItem xmlns:ds="http://schemas.openxmlformats.org/officeDocument/2006/customXml" ds:itemID="{325FA9C2-155F-4FD8-9285-35C020B8A2F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39</TotalTime>
  <Pages>8</Pages>
  <Words>1176</Words>
  <Characters>670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Vishnu Kotrajaras</cp:lastModifiedBy>
  <cp:revision>40</cp:revision>
  <dcterms:created xsi:type="dcterms:W3CDTF">2022-04-22T09:52:00Z</dcterms:created>
  <dcterms:modified xsi:type="dcterms:W3CDTF">2022-04-26T15:16:00Z</dcterms:modified>
</cp:coreProperties>
</file>